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06DA4369" w14:textId="77777777" w:rsidR="00E550F8" w:rsidRPr="00357426" w:rsidRDefault="00E550F8" w:rsidP="006E435D">
      <w:pPr>
        <w:rPr>
          <w:rFonts w:ascii="Times New Roman" w:hAnsi="Times New Roman" w:cs="Times New Roman"/>
          <w:noProof/>
        </w:rPr>
      </w:pPr>
      <w:bookmarkStart w:id="0" w:name="_Hlk43826685"/>
      <w:r w:rsidRPr="00357426">
        <w:rPr>
          <w:rFonts w:ascii="Times New Roman" w:hAnsi="Times New Roman" w:cs="Times New Roman"/>
        </w:rPr>
        <w:t xml:space="preserve">                           </w:t>
      </w:r>
    </w:p>
    <w:p w14:paraId="68ABDBD6" w14:textId="7F8262C3" w:rsidR="00861524" w:rsidRPr="00357426" w:rsidRDefault="00E550F8" w:rsidP="009A303D">
      <w:pPr>
        <w:jc w:val="center"/>
        <w:rPr>
          <w:rFonts w:ascii="Times New Roman" w:hAnsi="Times New Roman" w:cs="Times New Roman"/>
        </w:rPr>
      </w:pPr>
      <w:r w:rsidRPr="00357426">
        <w:rPr>
          <w:rFonts w:ascii="Times New Roman" w:hAnsi="Times New Roman" w:cs="Times New Roman"/>
          <w:noProof/>
        </w:rPr>
        <w:drawing>
          <wp:inline distT="0" distB="0" distL="0" distR="0" wp14:anchorId="414AF0D6" wp14:editId="00C297FD">
            <wp:extent cx="4983480" cy="1684020"/>
            <wp:effectExtent l="0" t="0" r="7620" b="0"/>
            <wp:docPr id="1" name="Picture 1" descr="Carleton-University-Logo - EnviroCent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Carleton-University-Logo - EnviroCentre"/>
                    <pic:cNvPicPr>
                      <a:picLocks noChangeAspect="1" noChangeArrowheads="1"/>
                    </pic:cNvPicPr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74" t="17183" b="20563"/>
                    <a:stretch/>
                  </pic:blipFill>
                  <pic:spPr bwMode="auto">
                    <a:xfrm>
                      <a:off x="0" y="0"/>
                      <a:ext cx="4983480" cy="16840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6D2943A" w14:textId="378D6C82" w:rsidR="002E51DD" w:rsidRPr="00357426" w:rsidRDefault="002E51DD" w:rsidP="006E435D">
      <w:pPr>
        <w:rPr>
          <w:rFonts w:ascii="Times New Roman" w:hAnsi="Times New Roman" w:cs="Times New Roman"/>
        </w:rPr>
      </w:pPr>
    </w:p>
    <w:p w14:paraId="35AEAD53" w14:textId="7FC247D6" w:rsidR="00CC4426" w:rsidRPr="00357426" w:rsidRDefault="003C24FD" w:rsidP="00CC4426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44"/>
          <w:szCs w:val="44"/>
        </w:rPr>
        <w:t>Software development with C</w:t>
      </w:r>
    </w:p>
    <w:p w14:paraId="50C6EA04" w14:textId="60EBA637" w:rsidR="002E51DD" w:rsidRPr="00357426" w:rsidRDefault="00321BFB" w:rsidP="00074321">
      <w:pPr>
        <w:jc w:val="center"/>
        <w:rPr>
          <w:rFonts w:ascii="Times New Roman" w:hAnsi="Times New Roman" w:cs="Times New Roman"/>
          <w:b/>
          <w:bCs/>
          <w:sz w:val="44"/>
          <w:szCs w:val="44"/>
        </w:rPr>
      </w:pPr>
      <w:r>
        <w:rPr>
          <w:rFonts w:ascii="Times New Roman" w:hAnsi="Times New Roman" w:cs="Times New Roman"/>
          <w:b/>
          <w:bCs/>
          <w:sz w:val="36"/>
          <w:szCs w:val="36"/>
        </w:rPr>
        <w:t>QUIZGAME</w:t>
      </w:r>
      <w:r w:rsidR="002E51DD" w:rsidRPr="00357426">
        <w:rPr>
          <w:rFonts w:ascii="Times New Roman" w:hAnsi="Times New Roman" w:cs="Times New Roman"/>
          <w:b/>
          <w:bCs/>
          <w:sz w:val="36"/>
          <w:szCs w:val="36"/>
        </w:rPr>
        <w:t>: User guide</w:t>
      </w:r>
    </w:p>
    <w:p w14:paraId="39B3249F" w14:textId="2890C3DA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54B63EBD" w14:textId="6E91A981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6520B9B0" w14:textId="338090A5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2FCD51D9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1864371" w14:textId="77777777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70B1B291" w14:textId="731D8592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E9A1EE9" w14:textId="09A0A7A4" w:rsidR="002E51DD" w:rsidRPr="00357426" w:rsidRDefault="002E51DD" w:rsidP="006E435D">
      <w:pPr>
        <w:rPr>
          <w:rFonts w:ascii="Times New Roman" w:hAnsi="Times New Roman" w:cs="Times New Roman"/>
          <w:b/>
          <w:bCs/>
          <w:sz w:val="36"/>
          <w:szCs w:val="36"/>
        </w:rPr>
      </w:pPr>
    </w:p>
    <w:p w14:paraId="475A379C" w14:textId="25EFB8C4" w:rsidR="002E51DD" w:rsidRPr="00357426" w:rsidRDefault="002E51DD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SUBMITTED TO: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>SUBMITTED BY:</w:t>
      </w:r>
    </w:p>
    <w:p w14:paraId="3EB43983" w14:textId="65E17C76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Prof.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Cristina Ruiz      </w:t>
      </w:r>
      <w:r w:rsidR="00BF0FE6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Parth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>- 10113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5782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</w:t>
      </w:r>
    </w:p>
    <w:p w14:paraId="39D00987" w14:textId="764808CA" w:rsidR="002E51DD" w:rsidRPr="00357426" w:rsidRDefault="00FD3B7F" w:rsidP="00FD3B7F">
      <w:pPr>
        <w:ind w:firstLine="720"/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</w:t>
      </w:r>
      <w:r w:rsidR="00E50395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Pavan Patel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- </w:t>
      </w:r>
      <w:r w:rsidR="00CD0089">
        <w:rPr>
          <w:rFonts w:ascii="Times New Roman" w:hAnsi="Times New Roman" w:cs="Times New Roman"/>
          <w:b/>
          <w:bCs/>
          <w:sz w:val="28"/>
          <w:szCs w:val="28"/>
        </w:rPr>
        <w:t>101123965</w:t>
      </w:r>
    </w:p>
    <w:p w14:paraId="117A6107" w14:textId="43A799FC" w:rsidR="002E51DD" w:rsidRPr="00357426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                                     </w:t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Vimil Rathod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–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28083</w:t>
      </w:r>
    </w:p>
    <w:p w14:paraId="16A3CEF7" w14:textId="0A727619" w:rsidR="00DF2A8C" w:rsidRDefault="00E50395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005E57">
        <w:rPr>
          <w:rFonts w:ascii="Times New Roman" w:hAnsi="Times New Roman" w:cs="Times New Roman"/>
          <w:b/>
          <w:bCs/>
          <w:sz w:val="28"/>
          <w:szCs w:val="28"/>
        </w:rPr>
        <w:t xml:space="preserve">                        </w:t>
      </w:r>
      <w:r w:rsidR="00FD3B7F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    </w:t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Pr="00357426">
        <w:rPr>
          <w:rFonts w:ascii="Times New Roman" w:hAnsi="Times New Roman" w:cs="Times New Roman"/>
          <w:b/>
          <w:bCs/>
          <w:sz w:val="28"/>
          <w:szCs w:val="28"/>
        </w:rPr>
        <w:tab/>
      </w:r>
      <w:r w:rsidR="003C24FD">
        <w:rPr>
          <w:rFonts w:ascii="Times New Roman" w:hAnsi="Times New Roman" w:cs="Times New Roman"/>
          <w:b/>
          <w:bCs/>
          <w:sz w:val="28"/>
          <w:szCs w:val="28"/>
        </w:rPr>
        <w:t>Hitul Shah</w:t>
      </w:r>
      <w:r w:rsidR="002E51DD" w:rsidRPr="00357426">
        <w:rPr>
          <w:rFonts w:ascii="Times New Roman" w:hAnsi="Times New Roman" w:cs="Times New Roman"/>
          <w:b/>
          <w:bCs/>
          <w:sz w:val="28"/>
          <w:szCs w:val="28"/>
        </w:rPr>
        <w:t xml:space="preserve">- </w:t>
      </w:r>
      <w:r w:rsidR="00BF6CDF">
        <w:rPr>
          <w:rFonts w:ascii="Times New Roman" w:hAnsi="Times New Roman" w:cs="Times New Roman"/>
          <w:b/>
          <w:bCs/>
          <w:sz w:val="28"/>
          <w:szCs w:val="28"/>
        </w:rPr>
        <w:t>101163945</w:t>
      </w:r>
    </w:p>
    <w:p w14:paraId="4932ACF2" w14:textId="382194A9" w:rsidR="00005E57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36ABACEF" w14:textId="77777777" w:rsidR="00005E57" w:rsidRPr="00357426" w:rsidRDefault="00005E57" w:rsidP="006E435D">
      <w:pPr>
        <w:rPr>
          <w:rFonts w:ascii="Times New Roman" w:hAnsi="Times New Roman" w:cs="Times New Roman"/>
          <w:b/>
          <w:bCs/>
          <w:sz w:val="28"/>
          <w:szCs w:val="28"/>
        </w:rPr>
      </w:pPr>
    </w:p>
    <w:bookmarkEnd w:id="0"/>
    <w:p w14:paraId="6B5AA927" w14:textId="3B331355" w:rsidR="00DF2A8C" w:rsidRPr="00357426" w:rsidRDefault="00AB3507" w:rsidP="00357426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357426">
        <w:rPr>
          <w:rFonts w:ascii="Times New Roman" w:hAnsi="Times New Roman" w:cs="Times New Roman"/>
          <w:b/>
          <w:bCs/>
          <w:sz w:val="36"/>
          <w:szCs w:val="36"/>
        </w:rPr>
        <w:lastRenderedPageBreak/>
        <w:t>Installing Cygwin, GCC</w:t>
      </w:r>
    </w:p>
    <w:p w14:paraId="13AE65AD" w14:textId="4C26D172" w:rsidR="002E51DD" w:rsidRPr="00357426" w:rsidRDefault="00AB3507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357426">
        <w:rPr>
          <w:rFonts w:ascii="Times New Roman" w:hAnsi="Times New Roman" w:cs="Times New Roman"/>
          <w:b/>
          <w:bCs/>
          <w:sz w:val="32"/>
          <w:szCs w:val="32"/>
        </w:rPr>
        <w:t>Windows – Installation</w:t>
      </w:r>
    </w:p>
    <w:p w14:paraId="2DE60C33" w14:textId="309AE931" w:rsidR="00AB3507" w:rsidRPr="00B96390" w:rsidRDefault="004908B9" w:rsidP="0035742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Visit </w:t>
      </w:r>
      <w:r w:rsidR="00AB3507" w:rsidRPr="00B96390">
        <w:rPr>
          <w:rFonts w:ascii="Times New Roman" w:hAnsi="Times New Roman" w:cs="Times New Roman"/>
          <w:b/>
          <w:bCs/>
          <w:sz w:val="24"/>
          <w:szCs w:val="24"/>
        </w:rPr>
        <w:t>http://www.cygwin.com/.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7A80BC65" w14:textId="3D99198B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2) </w:t>
      </w:r>
      <w:r w:rsidR="00AB3507" w:rsidRPr="00B96390">
        <w:rPr>
          <w:rFonts w:ascii="Times New Roman" w:hAnsi="Times New Roman" w:cs="Times New Roman"/>
          <w:sz w:val="24"/>
          <w:szCs w:val="24"/>
        </w:rPr>
        <w:t xml:space="preserve">Look for the section "Installing Cygwin" and select the appropriate version (32 bit or 64 bit) for your PC. </w:t>
      </w:r>
    </w:p>
    <w:p w14:paraId="215384F3" w14:textId="10B0AF03" w:rsidR="00AB3507" w:rsidRPr="00B96390" w:rsidRDefault="004908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3) </w:t>
      </w:r>
      <w:r w:rsidR="00AB3507" w:rsidRPr="00B96390">
        <w:rPr>
          <w:rFonts w:ascii="Times New Roman" w:hAnsi="Times New Roman" w:cs="Times New Roman"/>
          <w:sz w:val="24"/>
          <w:szCs w:val="24"/>
        </w:rPr>
        <w:t>Download the setup file chosen. Based on the OS version we will get a file named setup-x86_64.exe (64-bit installation)</w:t>
      </w:r>
      <w:r w:rsidR="003C24FD">
        <w:rPr>
          <w:rFonts w:ascii="Times New Roman" w:hAnsi="Times New Roman" w:cs="Times New Roman"/>
          <w:sz w:val="24"/>
          <w:szCs w:val="24"/>
        </w:rPr>
        <w:t>.</w:t>
      </w:r>
    </w:p>
    <w:p w14:paraId="3B06869B" w14:textId="5B93A48E" w:rsidR="00AB3507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4)</w:t>
      </w:r>
    </w:p>
    <w:p w14:paraId="732E87BA" w14:textId="31D2B3C3" w:rsidR="00AB3507" w:rsidRPr="00B96390" w:rsidRDefault="003C24FD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noProof/>
        </w:rPr>
        <w:drawing>
          <wp:inline distT="0" distB="0" distL="0" distR="0" wp14:anchorId="5AD92BA1" wp14:editId="586BADEE">
            <wp:extent cx="6400800" cy="290385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800" cy="2903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B96390">
        <w:rPr>
          <w:rFonts w:ascii="Times New Roman" w:hAnsi="Times New Roman" w:cs="Times New Roman"/>
          <w:noProof/>
          <w:sz w:val="24"/>
          <w:szCs w:val="24"/>
        </w:rPr>
        <w:t xml:space="preserve"> </w:t>
      </w:r>
    </w:p>
    <w:p w14:paraId="11BB033A" w14:textId="5BE02402" w:rsidR="00AB3507" w:rsidRPr="00B96390" w:rsidRDefault="00AB3507" w:rsidP="007715A6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: Cygwin page.</w:t>
      </w:r>
    </w:p>
    <w:p w14:paraId="55CBE9D6" w14:textId="29590C68" w:rsidR="00DF2A8C" w:rsidRPr="00B96390" w:rsidRDefault="007715A6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5) </w:t>
      </w:r>
      <w:r w:rsidR="00AB3507" w:rsidRPr="00B96390">
        <w:rPr>
          <w:rFonts w:ascii="Times New Roman" w:hAnsi="Times New Roman" w:cs="Times New Roman"/>
          <w:sz w:val="24"/>
          <w:szCs w:val="24"/>
        </w:rPr>
        <w:t>Execute setup-x86_64.exe (64-bit installation) or setup-x86.exe (32-bit installation) and click on “Next &gt;”. We will see the following welcome screen.</w:t>
      </w:r>
    </w:p>
    <w:p w14:paraId="3076565E" w14:textId="13C18BC3" w:rsidR="00AB3507" w:rsidRPr="00B96390" w:rsidRDefault="00AB3507" w:rsidP="006179D0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57F3E00B" wp14:editId="6E74993F">
            <wp:extent cx="5229225" cy="2000250"/>
            <wp:effectExtent l="0" t="0" r="9525" b="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29225" cy="2000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C2205A1" w14:textId="700CC3E9" w:rsidR="0089597B" w:rsidRPr="00B96390" w:rsidRDefault="00AB3507" w:rsidP="002B5323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 xml:space="preserve">Fig 2: </w:t>
      </w:r>
      <w:r w:rsidR="00276601" w:rsidRPr="00B96390">
        <w:rPr>
          <w:rFonts w:ascii="Times New Roman" w:hAnsi="Times New Roman" w:cs="Times New Roman"/>
          <w:sz w:val="24"/>
          <w:szCs w:val="24"/>
        </w:rPr>
        <w:t>Cygwin Setup Program.</w:t>
      </w:r>
    </w:p>
    <w:p w14:paraId="6711E47D" w14:textId="77C1150A" w:rsidR="00276601" w:rsidRPr="00B96390" w:rsidRDefault="009F50C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6) </w:t>
      </w:r>
      <w:r w:rsidR="00276601" w:rsidRPr="00B96390">
        <w:rPr>
          <w:rFonts w:ascii="Times New Roman" w:hAnsi="Times New Roman" w:cs="Times New Roman"/>
          <w:sz w:val="24"/>
          <w:szCs w:val="24"/>
        </w:rPr>
        <w:t>Select option to setup from internet and click next.</w:t>
      </w:r>
    </w:p>
    <w:p w14:paraId="00BCB9A9" w14:textId="2ED93CEE" w:rsidR="00276601" w:rsidRPr="00B96390" w:rsidRDefault="009F064E" w:rsidP="00C53F9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BF0C974" wp14:editId="38749D08">
            <wp:extent cx="5486400" cy="3190875"/>
            <wp:effectExtent l="0" t="0" r="0" b="9525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86400" cy="31908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6E0F16" w14:textId="0C0F72A5" w:rsidR="00AB3507" w:rsidRPr="00B96390" w:rsidRDefault="00276601" w:rsidP="000D540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3: Choose Installation.</w:t>
      </w:r>
    </w:p>
    <w:p w14:paraId="14D3ED89" w14:textId="29984D23" w:rsidR="00AB3507" w:rsidRPr="00B96390" w:rsidRDefault="000D540C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7) </w:t>
      </w:r>
      <w:r w:rsidR="00276601" w:rsidRPr="00B96390">
        <w:rPr>
          <w:rFonts w:ascii="Times New Roman" w:hAnsi="Times New Roman" w:cs="Times New Roman"/>
          <w:sz w:val="24"/>
          <w:szCs w:val="24"/>
        </w:rPr>
        <w:t>Choose path to download.</w:t>
      </w:r>
    </w:p>
    <w:p w14:paraId="4B14C4FE" w14:textId="130E4D23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13BC30C5" wp14:editId="3C01E979">
            <wp:extent cx="5534025" cy="3131820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34025" cy="31318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C8310B" w14:textId="5B8BEC60" w:rsidR="00276601" w:rsidRPr="00B96390" w:rsidRDefault="00276601" w:rsidP="00E24E0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Fig </w:t>
      </w:r>
      <w:r w:rsidR="009F064E" w:rsidRPr="00B96390">
        <w:rPr>
          <w:rFonts w:ascii="Times New Roman" w:hAnsi="Times New Roman" w:cs="Times New Roman"/>
          <w:sz w:val="24"/>
          <w:szCs w:val="24"/>
        </w:rPr>
        <w:t>4: Installation</w:t>
      </w:r>
      <w:r w:rsidRPr="00B96390">
        <w:rPr>
          <w:rFonts w:ascii="Times New Roman" w:hAnsi="Times New Roman" w:cs="Times New Roman"/>
          <w:sz w:val="24"/>
          <w:szCs w:val="24"/>
        </w:rPr>
        <w:t xml:space="preserve"> path</w:t>
      </w:r>
      <w:r w:rsidR="009F064E" w:rsidRPr="00B96390">
        <w:rPr>
          <w:rFonts w:ascii="Times New Roman" w:hAnsi="Times New Roman" w:cs="Times New Roman"/>
          <w:sz w:val="24"/>
          <w:szCs w:val="24"/>
        </w:rPr>
        <w:t>.</w:t>
      </w:r>
    </w:p>
    <w:p w14:paraId="610809F3" w14:textId="4D8D4220" w:rsidR="00173903" w:rsidRPr="00B96390" w:rsidRDefault="00173903" w:rsidP="006E435D">
      <w:pPr>
        <w:rPr>
          <w:rFonts w:ascii="Times New Roman" w:hAnsi="Times New Roman" w:cs="Times New Roman"/>
          <w:sz w:val="24"/>
          <w:szCs w:val="24"/>
        </w:rPr>
      </w:pPr>
    </w:p>
    <w:p w14:paraId="079B8EA3" w14:textId="77777777" w:rsidR="00681BD8" w:rsidRPr="00B96390" w:rsidRDefault="00681BD8" w:rsidP="006E435D">
      <w:pPr>
        <w:rPr>
          <w:rFonts w:ascii="Times New Roman" w:hAnsi="Times New Roman" w:cs="Times New Roman"/>
          <w:sz w:val="24"/>
          <w:szCs w:val="24"/>
        </w:rPr>
      </w:pPr>
    </w:p>
    <w:p w14:paraId="0FCB6496" w14:textId="5D397A92" w:rsidR="009F064E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8) </w:t>
      </w:r>
      <w:r w:rsidR="009F064E" w:rsidRPr="00B96390">
        <w:rPr>
          <w:rFonts w:ascii="Times New Roman" w:hAnsi="Times New Roman" w:cs="Times New Roman"/>
          <w:sz w:val="24"/>
          <w:szCs w:val="24"/>
        </w:rPr>
        <w:t>Select the option “Use System Proxy Setting” and click on Next.</w:t>
      </w:r>
    </w:p>
    <w:p w14:paraId="0437E7D6" w14:textId="08DE7EE6" w:rsidR="009F064E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71C68DB0" wp14:editId="159798ED">
            <wp:extent cx="5448300" cy="3114675"/>
            <wp:effectExtent l="0" t="0" r="0" b="952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48300" cy="31146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2D11BFB" w14:textId="2C33B0B7" w:rsidR="000B3C42" w:rsidRPr="00B96390" w:rsidRDefault="009F064E" w:rsidP="001F6FD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5: Select Internet connection.</w:t>
      </w:r>
    </w:p>
    <w:p w14:paraId="466F5199" w14:textId="077B9C9C" w:rsidR="005C54F5" w:rsidRPr="00B96390" w:rsidRDefault="001F6FD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9) </w:t>
      </w:r>
      <w:r w:rsidR="005C54F5" w:rsidRPr="00B96390">
        <w:rPr>
          <w:rFonts w:ascii="Times New Roman" w:hAnsi="Times New Roman" w:cs="Times New Roman"/>
          <w:sz w:val="24"/>
          <w:szCs w:val="24"/>
        </w:rPr>
        <w:t>Choose download site.</w:t>
      </w:r>
    </w:p>
    <w:p w14:paraId="76A65B59" w14:textId="129F0B09" w:rsidR="005C54F5" w:rsidRPr="00B96390" w:rsidRDefault="005C54F5" w:rsidP="00365B35">
      <w:pPr>
        <w:jc w:val="center"/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765D569" wp14:editId="6435A65A">
            <wp:extent cx="5505450" cy="3253740"/>
            <wp:effectExtent l="0" t="0" r="0" b="3810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505450" cy="3253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4B72C5" w14:textId="47EAE975" w:rsidR="00B064DA" w:rsidRPr="00B96390" w:rsidRDefault="005C54F5" w:rsidP="00365B35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6: Choose download site.</w:t>
      </w:r>
    </w:p>
    <w:p w14:paraId="5E2F3EDF" w14:textId="77777777" w:rsidR="00B064DA" w:rsidRPr="00B96390" w:rsidRDefault="00B064DA" w:rsidP="006E435D">
      <w:pPr>
        <w:rPr>
          <w:rFonts w:ascii="Times New Roman" w:hAnsi="Times New Roman" w:cs="Times New Roman"/>
          <w:sz w:val="24"/>
          <w:szCs w:val="24"/>
        </w:rPr>
      </w:pPr>
    </w:p>
    <w:p w14:paraId="5DA2026C" w14:textId="3332E3A3" w:rsidR="002B5A51" w:rsidRPr="00B96390" w:rsidRDefault="00C85A4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59264" behindDoc="0" locked="0" layoutInCell="1" allowOverlap="1" wp14:anchorId="3AD8DC5C" wp14:editId="0622B101">
            <wp:simplePos x="0" y="0"/>
            <wp:positionH relativeFrom="page">
              <wp:posOffset>971550</wp:posOffset>
            </wp:positionH>
            <wp:positionV relativeFrom="paragraph">
              <wp:posOffset>266700</wp:posOffset>
            </wp:positionV>
            <wp:extent cx="5800725" cy="3076575"/>
            <wp:effectExtent l="0" t="0" r="9525" b="9525"/>
            <wp:wrapTopAndBottom/>
            <wp:docPr id="17" name="image9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image9.jpeg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3076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365B35">
        <w:rPr>
          <w:rFonts w:ascii="Times New Roman" w:hAnsi="Times New Roman" w:cs="Times New Roman"/>
          <w:w w:val="95"/>
          <w:sz w:val="24"/>
          <w:szCs w:val="24"/>
        </w:rPr>
        <w:t xml:space="preserve">10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ygwi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tart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cess.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32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31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BDEB828" w14:textId="2E3F82F5" w:rsidR="00A80318" w:rsidRPr="00B96390" w:rsidRDefault="00A80318" w:rsidP="00D54241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7: Downloading.</w:t>
      </w:r>
    </w:p>
    <w:p w14:paraId="2B43C9D2" w14:textId="77AC7633" w:rsidR="002B5A51" w:rsidRPr="00B96390" w:rsidRDefault="00D54241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1) </w:t>
      </w:r>
      <w:r w:rsidR="002B5A51" w:rsidRPr="00B96390">
        <w:rPr>
          <w:rFonts w:ascii="Times New Roman" w:hAnsi="Times New Roman" w:cs="Times New Roman"/>
          <w:sz w:val="24"/>
          <w:szCs w:val="24"/>
        </w:rPr>
        <w:t>Whe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get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following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ndow,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click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on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All”,</w:t>
      </w:r>
      <w:r w:rsidR="002B5A51" w:rsidRPr="00B96390">
        <w:rPr>
          <w:rFonts w:ascii="Times New Roman" w:hAnsi="Times New Roman" w:cs="Times New Roman"/>
          <w:spacing w:val="-9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see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all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0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existing</w:t>
      </w:r>
      <w:r w:rsidR="002B5A51" w:rsidRPr="00B96390">
        <w:rPr>
          <w:rFonts w:ascii="Times New Roman" w:hAnsi="Times New Roman" w:cs="Times New Roman"/>
          <w:spacing w:val="-8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 xml:space="preserve">packages.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Do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not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choose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nything;</w:t>
      </w:r>
      <w:r w:rsidR="002B5A51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simply</w:t>
      </w:r>
      <w:r w:rsidR="002B5A51" w:rsidRPr="00B96390">
        <w:rPr>
          <w:rFonts w:ascii="Times New Roman" w:hAnsi="Times New Roman" w:cs="Times New Roman"/>
          <w:spacing w:val="-34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click</w:t>
      </w:r>
      <w:r w:rsidR="00B30DF0" w:rsidRPr="00B96390">
        <w:rPr>
          <w:rFonts w:ascii="Times New Roman" w:hAnsi="Times New Roman" w:cs="Times New Roman"/>
          <w:spacing w:val="-35"/>
          <w:w w:val="95"/>
          <w:sz w:val="24"/>
          <w:szCs w:val="24"/>
        </w:rPr>
        <w:t xml:space="preserve"> 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Ne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>xt leaving ev</w:t>
      </w:r>
      <w:r w:rsidR="00B30DF0" w:rsidRPr="00B96390">
        <w:rPr>
          <w:rFonts w:ascii="Times New Roman" w:hAnsi="Times New Roman" w:cs="Times New Roman"/>
          <w:w w:val="95"/>
          <w:sz w:val="24"/>
          <w:szCs w:val="24"/>
        </w:rPr>
        <w:t>erything</w:t>
      </w:r>
      <w:r w:rsidR="00E12F1B" w:rsidRPr="00B96390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  <w:r w:rsidR="006E435D" w:rsidRPr="00B96390">
        <w:rPr>
          <w:rFonts w:ascii="Times New Roman" w:hAnsi="Times New Roman" w:cs="Times New Roman"/>
          <w:w w:val="95"/>
          <w:sz w:val="24"/>
          <w:szCs w:val="24"/>
        </w:rPr>
        <w:t>as default</w:t>
      </w:r>
      <w:r w:rsidR="00C36FA4" w:rsidRPr="00B96390">
        <w:rPr>
          <w:rFonts w:ascii="Times New Roman" w:hAnsi="Times New Roman" w:cs="Times New Roman"/>
          <w:w w:val="95"/>
          <w:sz w:val="24"/>
          <w:szCs w:val="24"/>
        </w:rPr>
        <w:t>.</w:t>
      </w:r>
    </w:p>
    <w:p w14:paraId="03FBF7F5" w14:textId="65A5316C" w:rsidR="002B5A51" w:rsidRPr="00B96390" w:rsidRDefault="001F4721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0288" behindDoc="0" locked="0" layoutInCell="1" allowOverlap="1" wp14:anchorId="5770B3FF" wp14:editId="75FD986C">
            <wp:simplePos x="0" y="0"/>
            <wp:positionH relativeFrom="margin">
              <wp:posOffset>66675</wp:posOffset>
            </wp:positionH>
            <wp:positionV relativeFrom="paragraph">
              <wp:posOffset>382270</wp:posOffset>
            </wp:positionV>
            <wp:extent cx="6010275" cy="3101340"/>
            <wp:effectExtent l="0" t="0" r="9525" b="3810"/>
            <wp:wrapTopAndBottom/>
            <wp:docPr id="19" name="image10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" name="image10.jpeg"/>
                    <pic:cNvPicPr/>
                  </pic:nvPicPr>
                  <pic:blipFill>
                    <a:blip r:embed="rId1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010275" cy="31013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This will install the default tools and libraries.</w:t>
      </w:r>
    </w:p>
    <w:p w14:paraId="74641538" w14:textId="1B1399EB" w:rsidR="002B5A51" w:rsidRPr="00B96390" w:rsidRDefault="00A80318" w:rsidP="001F4721">
      <w:pPr>
        <w:jc w:val="center"/>
        <w:rPr>
          <w:rFonts w:ascii="Times New Roman" w:hAnsi="Times New Roman" w:cs="Times New Roman"/>
          <w:sz w:val="24"/>
          <w:szCs w:val="24"/>
        </w:rPr>
        <w:sectPr w:rsidR="002B5A51" w:rsidRPr="00B96390" w:rsidSect="00CC4426">
          <w:pgSz w:w="12240" w:h="15840"/>
          <w:pgMar w:top="1440" w:right="1080" w:bottom="1440" w:left="1080" w:header="720" w:footer="720" w:gutter="0"/>
          <w:cols w:space="720"/>
          <w:docGrid w:linePitch="299"/>
        </w:sectPr>
      </w:pPr>
      <w:r w:rsidRPr="00B96390">
        <w:rPr>
          <w:rFonts w:ascii="Times New Roman" w:hAnsi="Times New Roman" w:cs="Times New Roman"/>
          <w:sz w:val="24"/>
          <w:szCs w:val="24"/>
        </w:rPr>
        <w:t>Fig 8: Select packages.</w:t>
      </w:r>
    </w:p>
    <w:p w14:paraId="02D09563" w14:textId="3FC2B714" w:rsidR="002B5A51" w:rsidRPr="00B96390" w:rsidRDefault="00C515E2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1312" behindDoc="0" locked="0" layoutInCell="1" allowOverlap="1" wp14:anchorId="7DC5C5EA" wp14:editId="3D2CE019">
            <wp:simplePos x="0" y="0"/>
            <wp:positionH relativeFrom="page">
              <wp:posOffset>866775</wp:posOffset>
            </wp:positionH>
            <wp:positionV relativeFrom="paragraph">
              <wp:posOffset>403225</wp:posOffset>
            </wp:positionV>
            <wp:extent cx="5838825" cy="3000375"/>
            <wp:effectExtent l="0" t="0" r="9525" b="9525"/>
            <wp:wrapTopAndBottom/>
            <wp:docPr id="21" name="image1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image11.jpeg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38825" cy="30003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1F4721">
        <w:rPr>
          <w:rFonts w:ascii="Times New Roman" w:hAnsi="Times New Roman" w:cs="Times New Roman"/>
          <w:sz w:val="24"/>
          <w:szCs w:val="24"/>
        </w:rPr>
        <w:t xml:space="preserve">12) </w:t>
      </w:r>
      <w:r w:rsidR="002B5A51" w:rsidRPr="00B96390">
        <w:rPr>
          <w:rFonts w:ascii="Times New Roman" w:hAnsi="Times New Roman" w:cs="Times New Roman"/>
          <w:sz w:val="24"/>
          <w:szCs w:val="24"/>
        </w:rPr>
        <w:t>The following window will appear. Click on “Next</w:t>
      </w:r>
      <w:r w:rsidR="002B5A51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&gt;”</w:t>
      </w:r>
    </w:p>
    <w:p w14:paraId="5879AECE" w14:textId="524A336F" w:rsidR="00A80318" w:rsidRPr="00B96390" w:rsidRDefault="00A80318" w:rsidP="009B623C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9: Review and confirm.</w:t>
      </w:r>
    </w:p>
    <w:p w14:paraId="6654E417" w14:textId="0EA10504" w:rsidR="002B5A51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2336" behindDoc="0" locked="0" layoutInCell="1" allowOverlap="1" wp14:anchorId="5B230ADD" wp14:editId="7D3792F5">
            <wp:simplePos x="0" y="0"/>
            <wp:positionH relativeFrom="page">
              <wp:posOffset>876300</wp:posOffset>
            </wp:positionH>
            <wp:positionV relativeFrom="paragraph">
              <wp:posOffset>299720</wp:posOffset>
            </wp:positionV>
            <wp:extent cx="5800725" cy="2910840"/>
            <wp:effectExtent l="0" t="0" r="9525" b="3810"/>
            <wp:wrapTopAndBottom/>
            <wp:docPr id="23" name="image12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image12.jpeg"/>
                    <pic:cNvPicPr/>
                  </pic:nvPicPr>
                  <pic:blipFill>
                    <a:blip r:embed="rId16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800725" cy="29108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9B623C">
        <w:rPr>
          <w:rFonts w:ascii="Times New Roman" w:hAnsi="Times New Roman" w:cs="Times New Roman"/>
          <w:w w:val="95"/>
          <w:sz w:val="24"/>
          <w:szCs w:val="24"/>
        </w:rPr>
        <w:t xml:space="preserve">13)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20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progress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ndow</w:t>
      </w:r>
      <w:r w:rsidR="002B5A51" w:rsidRPr="00B96390">
        <w:rPr>
          <w:rFonts w:ascii="Times New Roman" w:hAnsi="Times New Roman" w:cs="Times New Roman"/>
          <w:spacing w:val="-16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below</w:t>
      </w:r>
      <w:r w:rsidR="002B5A51" w:rsidRPr="00B96390">
        <w:rPr>
          <w:rFonts w:ascii="Times New Roman" w:hAnsi="Times New Roman" w:cs="Times New Roman"/>
          <w:spacing w:val="-19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will</w:t>
      </w:r>
      <w:r w:rsidR="002B5A51" w:rsidRPr="00B96390">
        <w:rPr>
          <w:rFonts w:ascii="Times New Roman" w:hAnsi="Times New Roman" w:cs="Times New Roman"/>
          <w:spacing w:val="-18"/>
          <w:w w:val="9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95"/>
          <w:sz w:val="24"/>
          <w:szCs w:val="24"/>
        </w:rPr>
        <w:t>appear.</w:t>
      </w:r>
    </w:p>
    <w:p w14:paraId="61BF2BCF" w14:textId="10B5D8C9" w:rsidR="002B5A51" w:rsidRPr="00B96390" w:rsidRDefault="00A80318" w:rsidP="00B813F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0: Setup progress.</w:t>
      </w:r>
    </w:p>
    <w:p w14:paraId="7E007BC9" w14:textId="10DDF9B6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399DB2E" w14:textId="2E9C999F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707A7C01" w14:textId="77777777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  <w:sectPr w:rsidR="002B5A51" w:rsidRPr="00B96390" w:rsidSect="00AE7AD0">
          <w:pgSz w:w="12240" w:h="15840"/>
          <w:pgMar w:top="1360" w:right="758" w:bottom="280" w:left="1340" w:header="720" w:footer="720" w:gutter="0"/>
          <w:cols w:space="720"/>
        </w:sectPr>
      </w:pPr>
    </w:p>
    <w:p w14:paraId="20DADDBD" w14:textId="14DE82DB" w:rsidR="002B5A51" w:rsidRPr="00B96390" w:rsidRDefault="007832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63360" behindDoc="0" locked="0" layoutInCell="1" allowOverlap="1" wp14:anchorId="32C6D4C9" wp14:editId="665667A9">
            <wp:simplePos x="0" y="0"/>
            <wp:positionH relativeFrom="margin">
              <wp:posOffset>34925</wp:posOffset>
            </wp:positionH>
            <wp:positionV relativeFrom="paragraph">
              <wp:posOffset>622300</wp:posOffset>
            </wp:positionV>
            <wp:extent cx="5791200" cy="3152140"/>
            <wp:effectExtent l="0" t="0" r="0" b="0"/>
            <wp:wrapTopAndBottom/>
            <wp:docPr id="25" name="image13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image13.jpeg"/>
                    <pic:cNvPicPr/>
                  </pic:nvPicPr>
                  <pic:blipFill>
                    <a:blip r:embed="rId17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91200" cy="315214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>
        <w:rPr>
          <w:rFonts w:ascii="Times New Roman" w:hAnsi="Times New Roman" w:cs="Times New Roman"/>
          <w:sz w:val="24"/>
          <w:szCs w:val="24"/>
        </w:rPr>
        <w:t xml:space="preserve">14) </w:t>
      </w:r>
      <w:r w:rsidR="002B5A51" w:rsidRPr="00B96390">
        <w:rPr>
          <w:rFonts w:ascii="Times New Roman" w:hAnsi="Times New Roman" w:cs="Times New Roman"/>
          <w:sz w:val="24"/>
          <w:szCs w:val="24"/>
        </w:rPr>
        <w:t>Once the installation finishes, select the option “Create icon on Desktop” to easily access the Cygwin terminal. Click on</w:t>
      </w:r>
      <w:r w:rsidR="002B5A51" w:rsidRPr="00B96390">
        <w:rPr>
          <w:rFonts w:ascii="Times New Roman" w:hAnsi="Times New Roman" w:cs="Times New Roman"/>
          <w:spacing w:val="-1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sz w:val="24"/>
          <w:szCs w:val="24"/>
        </w:rPr>
        <w:t>“Finish”</w:t>
      </w:r>
    </w:p>
    <w:p w14:paraId="07796ED6" w14:textId="644660DD" w:rsidR="002B5A51" w:rsidRPr="00B96390" w:rsidRDefault="00A80318" w:rsidP="0078321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1 Setup Finish.</w:t>
      </w:r>
    </w:p>
    <w:p w14:paraId="589DACAE" w14:textId="19FCDEB8" w:rsidR="002B5A51" w:rsidRPr="00B96390" w:rsidRDefault="002B5A51" w:rsidP="006E435D">
      <w:pPr>
        <w:rPr>
          <w:rFonts w:ascii="Times New Roman" w:hAnsi="Times New Roman" w:cs="Times New Roman"/>
          <w:sz w:val="24"/>
          <w:szCs w:val="24"/>
        </w:rPr>
      </w:pPr>
    </w:p>
    <w:p w14:paraId="692D70DF" w14:textId="0F66759A" w:rsidR="005C54F5" w:rsidRPr="00B96390" w:rsidRDefault="00F15022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15)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f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w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cygwin64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folder,</w:t>
      </w:r>
      <w:r w:rsidR="002B5A51" w:rsidRPr="00B96390">
        <w:rPr>
          <w:rFonts w:ascii="Times New Roman" w:hAnsi="Times New Roman" w:cs="Times New Roman"/>
          <w:spacing w:val="-16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should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have</w:t>
      </w:r>
      <w:r w:rsidR="002B5A51" w:rsidRPr="00B96390">
        <w:rPr>
          <w:rFonts w:ascii="Times New Roman" w:hAnsi="Times New Roman" w:cs="Times New Roman"/>
          <w:spacing w:val="-17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2B5A51" w:rsidRPr="00B96390">
        <w:rPr>
          <w:rFonts w:ascii="Times New Roman" w:hAnsi="Times New Roman" w:cs="Times New Roman"/>
          <w:spacing w:val="-18"/>
          <w:w w:val="85"/>
          <w:sz w:val="24"/>
          <w:szCs w:val="24"/>
        </w:rPr>
        <w:t xml:space="preserve"> </w:t>
      </w:r>
      <w:r w:rsidR="002B5A51" w:rsidRPr="00B96390">
        <w:rPr>
          <w:rFonts w:ascii="Times New Roman" w:hAnsi="Times New Roman" w:cs="Times New Roman"/>
          <w:w w:val="85"/>
          <w:sz w:val="24"/>
          <w:szCs w:val="24"/>
        </w:rPr>
        <w:t xml:space="preserve">following </w:t>
      </w:r>
      <w:r w:rsidR="002B5A51" w:rsidRPr="00B96390">
        <w:rPr>
          <w:rFonts w:ascii="Times New Roman" w:hAnsi="Times New Roman" w:cs="Times New Roman"/>
          <w:w w:val="90"/>
          <w:sz w:val="24"/>
          <w:szCs w:val="24"/>
        </w:rPr>
        <w:t>content.</w:t>
      </w:r>
    </w:p>
    <w:p w14:paraId="69E8611D" w14:textId="2269039C" w:rsidR="002E51DD" w:rsidRPr="00B96390" w:rsidRDefault="002B5A51" w:rsidP="00F15022">
      <w:pPr>
        <w:rPr>
          <w:rFonts w:ascii="Times New Roman" w:hAnsi="Times New Roman" w:cs="Times New Roman"/>
          <w:b/>
          <w:bCs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6C2F0519" wp14:editId="1FE08827">
            <wp:extent cx="5819775" cy="2093595"/>
            <wp:effectExtent l="0" t="0" r="9525" b="190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19775" cy="2093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86E13A" w14:textId="2259BAE8" w:rsidR="00AB4302" w:rsidRPr="00B96390" w:rsidRDefault="00A80318" w:rsidP="001A19E2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2: C:\cygwin64</w:t>
      </w:r>
    </w:p>
    <w:p w14:paraId="1BC20BC9" w14:textId="77777777" w:rsidR="000F77A8" w:rsidRDefault="000F77A8" w:rsidP="006E435D">
      <w:pPr>
        <w:rPr>
          <w:rFonts w:ascii="Times New Roman" w:hAnsi="Times New Roman" w:cs="Times New Roman"/>
          <w:sz w:val="24"/>
          <w:szCs w:val="24"/>
        </w:rPr>
      </w:pPr>
    </w:p>
    <w:p w14:paraId="1D857EDB" w14:textId="16CCACE4" w:rsidR="00A80318" w:rsidRPr="00B96390" w:rsidRDefault="000F77A8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6) </w:t>
      </w:r>
      <w:r w:rsidR="00A80318" w:rsidRPr="00B96390">
        <w:rPr>
          <w:rFonts w:ascii="Times New Roman" w:hAnsi="Times New Roman" w:cs="Times New Roman"/>
          <w:sz w:val="24"/>
          <w:szCs w:val="24"/>
        </w:rPr>
        <w:t>Open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erminal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(Command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Prompt;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“cmd”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on</w:t>
      </w:r>
      <w:r w:rsidR="00A80318" w:rsidRPr="00B96390">
        <w:rPr>
          <w:rFonts w:ascii="Times New Roman" w:hAnsi="Times New Roman" w:cs="Times New Roman"/>
          <w:spacing w:val="-4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your</w:t>
      </w:r>
      <w:r w:rsidR="00A80318" w:rsidRPr="00B96390">
        <w:rPr>
          <w:rFonts w:ascii="Times New Roman" w:hAnsi="Times New Roman" w:cs="Times New Roman"/>
          <w:spacing w:val="-3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Windows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search).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cd</w:t>
      </w:r>
      <w:r w:rsidR="00A80318" w:rsidRPr="00B96390">
        <w:rPr>
          <w:rFonts w:ascii="Times New Roman" w:hAnsi="Times New Roman" w:cs="Times New Roman"/>
          <w:spacing w:val="-2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c:\cygwin64</w:t>
      </w:r>
    </w:p>
    <w:p w14:paraId="40865370" w14:textId="77777777" w:rsidR="00514424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For the 64-bit installation, type:</w:t>
      </w:r>
      <w:r w:rsidR="00AB4302" w:rsidRPr="00B96390">
        <w:rPr>
          <w:rFonts w:ascii="Times New Roman" w:hAnsi="Times New Roman" w:cs="Times New Roman"/>
          <w:sz w:val="24"/>
          <w:szCs w:val="24"/>
        </w:rPr>
        <w:t xml:space="preserve"> S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etup-x86_64.exe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q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her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get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gcc-g++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ake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diffutils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bmpfr-devel</w:t>
      </w:r>
      <w:r w:rsidRPr="00B96390">
        <w:rPr>
          <w:rFonts w:ascii="Times New Roman" w:hAnsi="Times New Roman" w:cs="Times New Roman"/>
          <w:spacing w:val="-2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libgmp-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devel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libmpc-devel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-P</w:t>
      </w:r>
      <w:r w:rsidRPr="00B96390">
        <w:rPr>
          <w:rFonts w:ascii="Times New Roman" w:hAnsi="Times New Roman" w:cs="Times New Roman"/>
          <w:spacing w:val="-41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git(For</w:t>
      </w:r>
      <w:r w:rsidRPr="00B96390">
        <w:rPr>
          <w:rFonts w:ascii="Times New Roman" w:hAnsi="Times New Roman" w:cs="Times New Roman"/>
          <w:spacing w:val="-43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32-bit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installation,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replace</w:t>
      </w:r>
      <w:r w:rsidRPr="00B96390">
        <w:rPr>
          <w:rFonts w:ascii="Times New Roman" w:hAnsi="Times New Roman" w:cs="Times New Roman"/>
          <w:spacing w:val="-44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by</w:t>
      </w:r>
      <w:r w:rsidRPr="00B96390">
        <w:rPr>
          <w:rFonts w:ascii="Times New Roman" w:hAnsi="Times New Roman" w:cs="Times New Roman"/>
          <w:spacing w:val="-42"/>
          <w:w w:val="9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5"/>
          <w:sz w:val="24"/>
          <w:szCs w:val="24"/>
        </w:rPr>
        <w:t>setup-x86.exe)</w:t>
      </w:r>
      <w:r w:rsidR="00514424">
        <w:rPr>
          <w:rFonts w:ascii="Times New Roman" w:hAnsi="Times New Roman" w:cs="Times New Roman"/>
          <w:w w:val="95"/>
          <w:sz w:val="24"/>
          <w:szCs w:val="24"/>
        </w:rPr>
        <w:t xml:space="preserve"> </w:t>
      </w:r>
    </w:p>
    <w:p w14:paraId="19CC52F4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774FF00" w14:textId="77777777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5E19D03B" w14:textId="5E8115D2" w:rsidR="00514424" w:rsidRDefault="00514424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65D8E01F" w14:textId="26511182" w:rsidR="00A80318" w:rsidRPr="00B96390" w:rsidRDefault="0051442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5408" behindDoc="0" locked="0" layoutInCell="1" allowOverlap="1" wp14:anchorId="5C9B9E9A" wp14:editId="60381C80">
            <wp:simplePos x="0" y="0"/>
            <wp:positionH relativeFrom="page">
              <wp:posOffset>789940</wp:posOffset>
            </wp:positionH>
            <wp:positionV relativeFrom="paragraph">
              <wp:posOffset>400050</wp:posOffset>
            </wp:positionV>
            <wp:extent cx="5934075" cy="1532890"/>
            <wp:effectExtent l="0" t="0" r="9525" b="0"/>
            <wp:wrapTopAndBottom/>
            <wp:docPr id="29" name="image15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image15.jpeg"/>
                    <pic:cNvPicPr/>
                  </pic:nvPicPr>
                  <pic:blipFill>
                    <a:blip r:embed="rId19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934075" cy="15328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t will install all the necessary libraries and the last version of gcc/g++ compiler.</w:t>
      </w:r>
    </w:p>
    <w:p w14:paraId="4C1AEF82" w14:textId="145F2DDD" w:rsidR="00A80318" w:rsidRPr="00B96390" w:rsidRDefault="00BF536E" w:rsidP="000F77A8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3: Command prompt.</w:t>
      </w:r>
    </w:p>
    <w:p w14:paraId="619EB902" w14:textId="7B869E6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3DB68384" w14:textId="4ACE4C1F" w:rsidR="00A80318" w:rsidRPr="00B96390" w:rsidRDefault="003411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6432" behindDoc="0" locked="0" layoutInCell="1" allowOverlap="1" wp14:anchorId="4BFE0C5E" wp14:editId="674B199A">
            <wp:simplePos x="0" y="0"/>
            <wp:positionH relativeFrom="page">
              <wp:posOffset>857250</wp:posOffset>
            </wp:positionH>
            <wp:positionV relativeFrom="paragraph">
              <wp:posOffset>579755</wp:posOffset>
            </wp:positionV>
            <wp:extent cx="5743575" cy="3175635"/>
            <wp:effectExtent l="0" t="0" r="9525" b="5715"/>
            <wp:wrapTopAndBottom/>
            <wp:docPr id="31" name="image16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image16.jpeg"/>
                    <pic:cNvPicPr/>
                  </pic:nvPicPr>
                  <pic:blipFill>
                    <a:blip r:embed="rId20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743575" cy="317563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</wp:anchor>
        </w:drawing>
      </w:r>
      <w:r w:rsidR="00514424">
        <w:rPr>
          <w:rFonts w:ascii="Times New Roman" w:hAnsi="Times New Roman" w:cs="Times New Roman"/>
          <w:w w:val="85"/>
          <w:sz w:val="24"/>
          <w:szCs w:val="24"/>
        </w:rPr>
        <w:t xml:space="preserve">17)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80318" w:rsidRPr="00B96390">
        <w:rPr>
          <w:rFonts w:ascii="Times New Roman" w:hAnsi="Times New Roman" w:cs="Times New Roman"/>
          <w:spacing w:val="-37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ndow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o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up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hile</w:t>
      </w:r>
      <w:r w:rsidR="00A80318" w:rsidRPr="00B96390">
        <w:rPr>
          <w:rFonts w:ascii="Times New Roman" w:hAnsi="Times New Roman" w:cs="Times New Roman"/>
          <w:spacing w:val="-39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l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required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packages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along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with</w:t>
      </w:r>
      <w:r w:rsidR="00A80318" w:rsidRPr="00B96390">
        <w:rPr>
          <w:rFonts w:ascii="Times New Roman" w:hAnsi="Times New Roman" w:cs="Times New Roman"/>
          <w:spacing w:val="-38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>their</w:t>
      </w:r>
      <w:r w:rsidR="00A80318" w:rsidRPr="00B96390">
        <w:rPr>
          <w:rFonts w:ascii="Times New Roman" w:hAnsi="Times New Roman" w:cs="Times New Roman"/>
          <w:spacing w:val="-40"/>
          <w:w w:val="8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85"/>
          <w:sz w:val="24"/>
          <w:szCs w:val="24"/>
        </w:rPr>
        <w:t xml:space="preserve">dependencies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r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downloade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stalled,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as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in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80318"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following</w:t>
      </w:r>
      <w:r w:rsidR="00A80318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screen</w:t>
      </w:r>
      <w:r w:rsidR="00A80318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w w:val="90"/>
          <w:sz w:val="24"/>
          <w:szCs w:val="24"/>
        </w:rPr>
        <w:t>capture.</w:t>
      </w:r>
    </w:p>
    <w:p w14:paraId="1DE026BD" w14:textId="35DE3875" w:rsidR="00A80318" w:rsidRPr="00B96390" w:rsidRDefault="00BF536E" w:rsidP="003411E4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4: Setup</w:t>
      </w:r>
    </w:p>
    <w:p w14:paraId="24E48525" w14:textId="5149A642" w:rsidR="0063215C" w:rsidRPr="00B96390" w:rsidRDefault="00A80318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ake</w:t>
      </w:r>
      <w:r w:rsidRPr="00B96390">
        <w:rPr>
          <w:rFonts w:ascii="Times New Roman" w:hAnsi="Times New Roman" w:cs="Times New Roman"/>
          <w:spacing w:val="-10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several</w:t>
      </w:r>
      <w:r w:rsidRPr="00B96390">
        <w:rPr>
          <w:rFonts w:ascii="Times New Roman" w:hAnsi="Times New Roman" w:cs="Times New Roman"/>
          <w:spacing w:val="-8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minutes.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nc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stallation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cess</w:t>
      </w:r>
      <w:r w:rsidRPr="00B96390">
        <w:rPr>
          <w:rFonts w:ascii="Times New Roman" w:hAnsi="Times New Roman" w:cs="Times New Roman"/>
          <w:spacing w:val="-7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nishes,</w:t>
      </w:r>
      <w:r w:rsidRPr="00B96390">
        <w:rPr>
          <w:rFonts w:ascii="Times New Roman" w:hAnsi="Times New Roman" w:cs="Times New Roman"/>
          <w:spacing w:val="-9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he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ndow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disappear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utomatically,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lose</w:t>
      </w:r>
      <w:r w:rsidRPr="00B96390">
        <w:rPr>
          <w:rFonts w:ascii="Times New Roman" w:hAnsi="Times New Roman" w:cs="Times New Roman"/>
          <w:spacing w:val="-29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rompt</w:t>
      </w:r>
      <w:r w:rsidR="0063215C" w:rsidRPr="00B96390">
        <w:rPr>
          <w:rFonts w:ascii="Times New Roman" w:hAnsi="Times New Roman" w:cs="Times New Roman"/>
          <w:w w:val="90"/>
          <w:sz w:val="24"/>
          <w:szCs w:val="24"/>
        </w:rPr>
        <w:t>.</w:t>
      </w:r>
    </w:p>
    <w:p w14:paraId="50666EB3" w14:textId="1AFF5AC3" w:rsidR="00A80318" w:rsidRPr="00B96390" w:rsidRDefault="0063215C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014A1E">
        <w:rPr>
          <w:rFonts w:ascii="Times New Roman" w:hAnsi="Times New Roman" w:cs="Times New Roman"/>
          <w:sz w:val="24"/>
          <w:szCs w:val="24"/>
        </w:rPr>
        <w:t>8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Cygwin on your desktop, in administrator mode (right-click) on the desktop icon and select the act</w:t>
      </w:r>
      <w:r w:rsidR="00DB77CA"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i</w:t>
      </w:r>
      <w:r w:rsidRPr="00B96390">
        <w:rPr>
          <w:rFonts w:ascii="Times New Roman" w:hAnsi="Times New Roman" w:cs="Times New Roman"/>
          <w:spacing w:val="-9"/>
          <w:w w:val="90"/>
          <w:sz w:val="24"/>
          <w:szCs w:val="24"/>
        </w:rPr>
        <w:t>on</w:t>
      </w:r>
      <w:r w:rsidR="0021160C">
        <w:rPr>
          <w:rFonts w:ascii="Times New Roman" w:hAnsi="Times New Roman" w:cs="Times New Roman"/>
          <w:spacing w:val="-9"/>
          <w:w w:val="90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“Run as administrator”; we can also use </w:t>
      </w:r>
      <w:r w:rsidR="0021160C" w:rsidRPr="00B96390">
        <w:rPr>
          <w:rFonts w:ascii="Times New Roman" w:hAnsi="Times New Roman" w:cs="Times New Roman"/>
          <w:sz w:val="24"/>
          <w:szCs w:val="24"/>
        </w:rPr>
        <w:t>c:\cygwin64 and</w:t>
      </w:r>
      <w:r w:rsidR="00A80318" w:rsidRPr="00B96390">
        <w:rPr>
          <w:rFonts w:ascii="Times New Roman" w:hAnsi="Times New Roman" w:cs="Times New Roman"/>
          <w:sz w:val="24"/>
          <w:szCs w:val="24"/>
        </w:rPr>
        <w:t xml:space="preserve"> run the script “cygwin.bat” in Administrator</w:t>
      </w:r>
      <w:r w:rsidR="00A80318" w:rsidRPr="00B96390">
        <w:rPr>
          <w:rFonts w:ascii="Times New Roman" w:hAnsi="Times New Roman" w:cs="Times New Roman"/>
          <w:spacing w:val="-42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mode).</w:t>
      </w:r>
    </w:p>
    <w:p w14:paraId="2C5AA07D" w14:textId="305406DD" w:rsidR="00A80318" w:rsidRDefault="00A80318" w:rsidP="006E435D">
      <w:pPr>
        <w:rPr>
          <w:rFonts w:ascii="Times New Roman" w:hAnsi="Times New Roman" w:cs="Times New Roman"/>
          <w:w w:val="95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>The skeleton files will be created.</w:t>
      </w:r>
    </w:p>
    <w:p w14:paraId="22982288" w14:textId="2EFFF07E" w:rsidR="00A86559" w:rsidRDefault="00A86559" w:rsidP="006E435D">
      <w:pPr>
        <w:rPr>
          <w:rFonts w:ascii="Times New Roman" w:hAnsi="Times New Roman" w:cs="Times New Roman"/>
          <w:w w:val="95"/>
          <w:sz w:val="24"/>
          <w:szCs w:val="24"/>
        </w:rPr>
      </w:pPr>
    </w:p>
    <w:p w14:paraId="1BCA2FFE" w14:textId="2A76D596" w:rsidR="0063215C" w:rsidRPr="00B96390" w:rsidRDefault="00A86559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lastRenderedPageBreak/>
        <w:drawing>
          <wp:anchor distT="0" distB="0" distL="0" distR="0" simplePos="0" relativeHeight="251672576" behindDoc="0" locked="0" layoutInCell="1" allowOverlap="1" wp14:anchorId="7D6F8BE6" wp14:editId="1E1D0E52">
            <wp:simplePos x="0" y="0"/>
            <wp:positionH relativeFrom="margin">
              <wp:align>left</wp:align>
            </wp:positionH>
            <wp:positionV relativeFrom="paragraph">
              <wp:posOffset>0</wp:posOffset>
            </wp:positionV>
            <wp:extent cx="6143625" cy="1552575"/>
            <wp:effectExtent l="0" t="0" r="9525" b="9525"/>
            <wp:wrapTopAndBottom/>
            <wp:docPr id="33" name="image17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image17.jpeg"/>
                    <pic:cNvPicPr/>
                  </pic:nvPicPr>
                  <pic:blipFill>
                    <a:blip r:embed="rId21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43625" cy="155257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60601939" w14:textId="33D8FE20" w:rsidR="00A80318" w:rsidRPr="00B96390" w:rsidRDefault="0063215C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1</w:t>
      </w:r>
      <w:r w:rsidR="00A86559">
        <w:rPr>
          <w:rFonts w:ascii="Times New Roman" w:hAnsi="Times New Roman" w:cs="Times New Roman"/>
          <w:sz w:val="24"/>
          <w:szCs w:val="24"/>
        </w:rPr>
        <w:t>9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A80318" w:rsidRPr="00B96390">
        <w:rPr>
          <w:rFonts w:ascii="Times New Roman" w:hAnsi="Times New Roman" w:cs="Times New Roman"/>
          <w:sz w:val="24"/>
          <w:szCs w:val="24"/>
        </w:rPr>
        <w:t>Type the following command on the terminal and press “Enter” (in this case, we show an example for user “User” running Cygwin on the</w:t>
      </w:r>
      <w:r w:rsidR="00A80318" w:rsidRPr="00B96390">
        <w:rPr>
          <w:rFonts w:ascii="Times New Roman" w:hAnsi="Times New Roman" w:cs="Times New Roman"/>
          <w:spacing w:val="-5"/>
          <w:sz w:val="24"/>
          <w:szCs w:val="24"/>
        </w:rPr>
        <w:t xml:space="preserve"> </w:t>
      </w:r>
      <w:r w:rsidR="00A80318" w:rsidRPr="00B96390">
        <w:rPr>
          <w:rFonts w:ascii="Times New Roman" w:hAnsi="Times New Roman" w:cs="Times New Roman"/>
          <w:sz w:val="24"/>
          <w:szCs w:val="24"/>
        </w:rPr>
        <w:t>Desktop):</w:t>
      </w:r>
    </w:p>
    <w:p w14:paraId="4D5E7CBD" w14:textId="05D9456A" w:rsidR="00F73B5C" w:rsidRPr="00B96390" w:rsidRDefault="00A803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wget rawgit.com/transcode-open/apt-cyg/master/apt-cyg</w:t>
      </w:r>
      <w:r w:rsidR="004B3CFB">
        <w:rPr>
          <w:rFonts w:ascii="Times New Roman" w:hAnsi="Times New Roman" w:cs="Times New Roman"/>
          <w:sz w:val="24"/>
          <w:szCs w:val="24"/>
        </w:rPr>
        <w:br/>
      </w:r>
    </w:p>
    <w:p w14:paraId="5651C782" w14:textId="2769F4F8" w:rsidR="00DD23B6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69504" behindDoc="0" locked="0" layoutInCell="1" allowOverlap="1" wp14:anchorId="24C3133D" wp14:editId="17CC67E8">
            <wp:simplePos x="0" y="0"/>
            <wp:positionH relativeFrom="page">
              <wp:posOffset>885825</wp:posOffset>
            </wp:positionH>
            <wp:positionV relativeFrom="paragraph">
              <wp:posOffset>251460</wp:posOffset>
            </wp:positionV>
            <wp:extent cx="6172200" cy="1477645"/>
            <wp:effectExtent l="0" t="0" r="0" b="8255"/>
            <wp:wrapTopAndBottom/>
            <wp:docPr id="37" name="image19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image19.png"/>
                    <pic:cNvPicPr/>
                  </pic:nvPicPr>
                  <pic:blipFill>
                    <a:blip r:embed="rId22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2200" cy="147764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722AB">
        <w:rPr>
          <w:rFonts w:ascii="Times New Roman" w:hAnsi="Times New Roman" w:cs="Times New Roman"/>
          <w:sz w:val="24"/>
          <w:szCs w:val="24"/>
        </w:rPr>
        <w:t>20</w:t>
      </w:r>
      <w:r w:rsidR="00F73B5C"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and press “Enter”</w:t>
      </w:r>
      <w:r w:rsidR="00707142" w:rsidRPr="00B96390">
        <w:rPr>
          <w:rFonts w:ascii="Times New Roman" w:hAnsi="Times New Roman" w:cs="Times New Roman"/>
          <w:sz w:val="24"/>
          <w:szCs w:val="24"/>
        </w:rPr>
        <w:t xml:space="preserve"> in</w:t>
      </w:r>
      <w:r w:rsidR="00BF536E" w:rsidRPr="00B96390">
        <w:rPr>
          <w:rFonts w:ascii="Times New Roman" w:hAnsi="Times New Roman" w:cs="Times New Roman"/>
          <w:sz w:val="24"/>
          <w:szCs w:val="24"/>
        </w:rPr>
        <w:t>stall apt-cyg</w:t>
      </w:r>
      <w:r w:rsidR="00BF536E" w:rsidRPr="00B96390">
        <w:rPr>
          <w:rFonts w:ascii="Times New Roman" w:hAnsi="Times New Roman" w:cs="Times New Roman"/>
          <w:spacing w:val="-4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/bin</w:t>
      </w:r>
    </w:p>
    <w:p w14:paraId="7DBB268D" w14:textId="6FC88D78" w:rsidR="00BF536E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"apt-cyg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="0063215C" w:rsidRPr="00B96390">
        <w:rPr>
          <w:rFonts w:ascii="Times New Roman" w:hAnsi="Times New Roman" w:cs="Times New Roman"/>
          <w:w w:val="85"/>
          <w:sz w:val="24"/>
          <w:szCs w:val="24"/>
        </w:rPr>
        <w:t>lik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"sud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pt-get"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omman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Linux.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t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s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ed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to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packages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update</w:t>
      </w:r>
      <w:r w:rsidRPr="00B96390">
        <w:rPr>
          <w:rFonts w:ascii="Times New Roman" w:hAnsi="Times New Roman" w:cs="Times New Roman"/>
          <w:spacing w:val="-17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st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m,</w:t>
      </w:r>
      <w:r w:rsidRPr="00B96390">
        <w:rPr>
          <w:rFonts w:ascii="Times New Roman" w:hAnsi="Times New Roman" w:cs="Times New Roman"/>
          <w:spacing w:val="-16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etc.</w:t>
      </w:r>
    </w:p>
    <w:p w14:paraId="7BE82DE6" w14:textId="77777777" w:rsidR="00CF33EA" w:rsidRPr="00B96390" w:rsidRDefault="00CF33EA" w:rsidP="006E435D">
      <w:pPr>
        <w:rPr>
          <w:rFonts w:ascii="Times New Roman" w:hAnsi="Times New Roman" w:cs="Times New Roman"/>
          <w:sz w:val="24"/>
          <w:szCs w:val="24"/>
        </w:rPr>
      </w:pPr>
    </w:p>
    <w:p w14:paraId="41B33996" w14:textId="104382D9" w:rsidR="00BF536E" w:rsidRPr="00B96390" w:rsidRDefault="00E252D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2</w:t>
      </w:r>
      <w:r w:rsidR="003C16DC">
        <w:rPr>
          <w:rFonts w:ascii="Times New Roman" w:hAnsi="Times New Roman" w:cs="Times New Roman"/>
          <w:sz w:val="24"/>
          <w:szCs w:val="24"/>
        </w:rPr>
        <w:t>1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and press “Enter” chere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i</w:t>
      </w:r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t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mintty</w:t>
      </w:r>
      <w:r w:rsidR="00BF536E" w:rsidRPr="00B96390">
        <w:rPr>
          <w:rFonts w:ascii="Times New Roman" w:hAnsi="Times New Roman" w:cs="Times New Roman"/>
          <w:spacing w:val="-27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-s</w:t>
      </w:r>
      <w:r w:rsidR="00BF536E" w:rsidRPr="00B96390">
        <w:rPr>
          <w:rFonts w:ascii="Times New Roman" w:hAnsi="Times New Roman" w:cs="Times New Roman"/>
          <w:spacing w:val="-28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bash</w:t>
      </w:r>
      <w:r w:rsidR="00B37251" w:rsidRPr="00B96390">
        <w:rPr>
          <w:rFonts w:ascii="Times New Roman" w:hAnsi="Times New Roman" w:cs="Times New Roman"/>
          <w:noProof/>
          <w:sz w:val="24"/>
          <w:szCs w:val="24"/>
        </w:rPr>
        <w:drawing>
          <wp:anchor distT="0" distB="0" distL="0" distR="0" simplePos="0" relativeHeight="251670528" behindDoc="0" locked="0" layoutInCell="1" allowOverlap="1" wp14:anchorId="4231A23A" wp14:editId="2E46B5F9">
            <wp:simplePos x="0" y="0"/>
            <wp:positionH relativeFrom="page">
              <wp:posOffset>935355</wp:posOffset>
            </wp:positionH>
            <wp:positionV relativeFrom="paragraph">
              <wp:posOffset>199390</wp:posOffset>
            </wp:positionV>
            <wp:extent cx="5375275" cy="2602865"/>
            <wp:effectExtent l="0" t="0" r="0" b="0"/>
            <wp:wrapTopAndBottom/>
            <wp:docPr id="39" name="image20.jpeg" descr="A close up of a screen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image20.jpeg"/>
                    <pic:cNvPicPr/>
                  </pic:nvPicPr>
                  <pic:blipFill>
                    <a:blip r:embed="rId2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5375275" cy="2602865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700E29BC" w14:textId="77777777" w:rsidR="00824F44" w:rsidRDefault="00824F44" w:rsidP="006E435D">
      <w:pPr>
        <w:rPr>
          <w:rFonts w:ascii="Times New Roman" w:hAnsi="Times New Roman" w:cs="Times New Roman"/>
          <w:w w:val="85"/>
          <w:sz w:val="24"/>
          <w:szCs w:val="24"/>
        </w:rPr>
      </w:pPr>
    </w:p>
    <w:p w14:paraId="121C822B" w14:textId="6C2C06CF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w w:val="85"/>
          <w:sz w:val="24"/>
          <w:szCs w:val="24"/>
        </w:rPr>
        <w:t>Thi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ll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llow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us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Cygw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Pr="00B96390">
        <w:rPr>
          <w:rFonts w:ascii="Times New Roman" w:hAnsi="Times New Roman" w:cs="Times New Roman"/>
          <w:spacing w:val="-26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terminal</w:t>
      </w:r>
      <w:r w:rsidRPr="00B96390">
        <w:rPr>
          <w:rFonts w:ascii="Times New Roman" w:hAnsi="Times New Roman" w:cs="Times New Roman"/>
          <w:spacing w:val="-23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rom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any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in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your</w:t>
      </w:r>
      <w:r w:rsidRPr="00B96390">
        <w:rPr>
          <w:rFonts w:ascii="Times New Roman" w:hAnsi="Times New Roman" w:cs="Times New Roman"/>
          <w:spacing w:val="-24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Windows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File</w:t>
      </w:r>
      <w:r w:rsidRPr="00B96390">
        <w:rPr>
          <w:rFonts w:ascii="Times New Roman" w:hAnsi="Times New Roman" w:cs="Times New Roman"/>
          <w:spacing w:val="-25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 xml:space="preserve">Explorer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or other</w:t>
      </w:r>
      <w:r w:rsidRPr="00B96390">
        <w:rPr>
          <w:rFonts w:ascii="Times New Roman" w:hAnsi="Times New Roman" w:cs="Times New Roman"/>
          <w:spacing w:val="-23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pplications.</w:t>
      </w:r>
    </w:p>
    <w:p w14:paraId="68564310" w14:textId="7F1B42AD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0579B85" w14:textId="01754691" w:rsidR="00BF536E" w:rsidRPr="00B96390" w:rsidRDefault="00154818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lastRenderedPageBreak/>
        <w:t>2</w:t>
      </w:r>
      <w:r w:rsidR="009C38CC">
        <w:rPr>
          <w:rFonts w:ascii="Times New Roman" w:hAnsi="Times New Roman" w:cs="Times New Roman"/>
          <w:sz w:val="24"/>
          <w:szCs w:val="24"/>
        </w:rPr>
        <w:t>2</w:t>
      </w:r>
      <w:r w:rsidRPr="00B96390">
        <w:rPr>
          <w:rFonts w:ascii="Times New Roman" w:hAnsi="Times New Roman" w:cs="Times New Roman"/>
          <w:sz w:val="24"/>
          <w:szCs w:val="24"/>
        </w:rPr>
        <w:t xml:space="preserve">) </w:t>
      </w:r>
      <w:r w:rsidR="00BF536E" w:rsidRPr="00B96390">
        <w:rPr>
          <w:rFonts w:ascii="Times New Roman" w:hAnsi="Times New Roman" w:cs="Times New Roman"/>
          <w:sz w:val="24"/>
          <w:szCs w:val="24"/>
        </w:rPr>
        <w:t>Type the following command on Cygwin terminal and press</w:t>
      </w:r>
      <w:r w:rsidR="00BF536E" w:rsidRPr="00B96390">
        <w:rPr>
          <w:rFonts w:ascii="Times New Roman" w:hAnsi="Times New Roman" w:cs="Times New Roman"/>
          <w:spacing w:val="-15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“Enter”. apt-cyg install</w:t>
      </w:r>
      <w:r w:rsidR="00BF536E" w:rsidRPr="00B96390">
        <w:rPr>
          <w:rFonts w:ascii="Times New Roman" w:hAnsi="Times New Roman" w:cs="Times New Roman"/>
          <w:spacing w:val="-52"/>
          <w:sz w:val="24"/>
          <w:szCs w:val="24"/>
        </w:rPr>
        <w:t xml:space="preserve"> </w:t>
      </w:r>
      <w:r w:rsidR="00BF536E" w:rsidRPr="00B96390">
        <w:rPr>
          <w:rFonts w:ascii="Times New Roman" w:hAnsi="Times New Roman" w:cs="Times New Roman"/>
          <w:sz w:val="24"/>
          <w:szCs w:val="24"/>
        </w:rPr>
        <w:t>libboost-devel</w:t>
      </w:r>
    </w:p>
    <w:p w14:paraId="6CCA23A4" w14:textId="69953920" w:rsidR="00BF536E" w:rsidRPr="00B96390" w:rsidRDefault="00BF536E" w:rsidP="006E435D">
      <w:pPr>
        <w:rPr>
          <w:rFonts w:ascii="Times New Roman" w:hAnsi="Times New Roman" w:cs="Times New Roman"/>
          <w:w w:val="90"/>
          <w:sz w:val="24"/>
          <w:szCs w:val="24"/>
        </w:rPr>
      </w:pPr>
      <w:r w:rsidRPr="00B96390">
        <w:rPr>
          <w:rFonts w:ascii="Times New Roman" w:hAnsi="Times New Roman" w:cs="Times New Roman"/>
          <w:w w:val="90"/>
          <w:sz w:val="24"/>
          <w:szCs w:val="24"/>
        </w:rPr>
        <w:t>Thi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s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Boost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Library.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A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5"/>
          <w:sz w:val="24"/>
          <w:szCs w:val="24"/>
        </w:rPr>
        <w:t>progress</w:t>
      </w:r>
      <w:r w:rsidR="00AD120E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80"/>
          <w:sz w:val="24"/>
          <w:szCs w:val="24"/>
        </w:rPr>
        <w:t>message</w:t>
      </w:r>
      <w:r w:rsidR="00AD120E" w:rsidRPr="00B96390">
        <w:rPr>
          <w:rFonts w:ascii="Times New Roman" w:hAnsi="Times New Roman" w:cs="Times New Roman"/>
          <w:w w:val="8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will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show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D120E" w:rsidRPr="00B96390">
        <w:rPr>
          <w:rFonts w:ascii="Times New Roman" w:hAnsi="Times New Roman" w:cs="Times New Roman"/>
          <w:w w:val="90"/>
          <w:sz w:val="24"/>
          <w:szCs w:val="24"/>
        </w:rPr>
        <w:t xml:space="preserve"> </w:t>
      </w:r>
      <w:r w:rsidRPr="00B96390">
        <w:rPr>
          <w:rFonts w:ascii="Times New Roman" w:hAnsi="Times New Roman" w:cs="Times New Roman"/>
          <w:w w:val="90"/>
          <w:sz w:val="24"/>
          <w:szCs w:val="24"/>
        </w:rPr>
        <w:t>installation.</w:t>
      </w:r>
    </w:p>
    <w:p w14:paraId="32D5D724" w14:textId="11F7B394" w:rsidR="00BF536E" w:rsidRDefault="00BF536E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noProof/>
          <w:sz w:val="24"/>
          <w:szCs w:val="24"/>
        </w:rPr>
        <w:drawing>
          <wp:inline distT="0" distB="0" distL="0" distR="0" wp14:anchorId="4AAC2064" wp14:editId="45BF945B">
            <wp:extent cx="6105525" cy="2238825"/>
            <wp:effectExtent l="0" t="0" r="0" b="9525"/>
            <wp:docPr id="41" name="image21.jpeg" descr="A screenshot of a cell phone  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image21.jpeg"/>
                    <pic:cNvPicPr/>
                  </pic:nvPicPr>
                  <pic:blipFill>
                    <a:blip r:embed="rId24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6176477" cy="226484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7F508A" w14:textId="6627B4B8" w:rsidR="007A2C4E" w:rsidRPr="00B96390" w:rsidRDefault="007A2C4E" w:rsidP="007A2C4E">
      <w:pPr>
        <w:jc w:val="center"/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>Fig 1</w:t>
      </w:r>
      <w:r>
        <w:rPr>
          <w:rFonts w:ascii="Times New Roman" w:hAnsi="Times New Roman" w:cs="Times New Roman"/>
          <w:sz w:val="24"/>
          <w:szCs w:val="24"/>
        </w:rPr>
        <w:t>5</w:t>
      </w:r>
      <w:r w:rsidRPr="00B96390">
        <w:rPr>
          <w:rFonts w:ascii="Times New Roman" w:hAnsi="Times New Roman" w:cs="Times New Roman"/>
          <w:sz w:val="24"/>
          <w:szCs w:val="24"/>
        </w:rPr>
        <w:t xml:space="preserve">: </w:t>
      </w:r>
      <w:r>
        <w:rPr>
          <w:rFonts w:ascii="Times New Roman" w:hAnsi="Times New Roman" w:cs="Times New Roman"/>
          <w:sz w:val="24"/>
          <w:szCs w:val="24"/>
        </w:rPr>
        <w:t>Installing</w:t>
      </w:r>
    </w:p>
    <w:p w14:paraId="66B0F3A1" w14:textId="77777777" w:rsidR="007A2C4E" w:rsidRPr="00B96390" w:rsidRDefault="007A2C4E" w:rsidP="006E435D">
      <w:pPr>
        <w:rPr>
          <w:rFonts w:ascii="Times New Roman" w:hAnsi="Times New Roman" w:cs="Times New Roman"/>
          <w:sz w:val="24"/>
          <w:szCs w:val="24"/>
        </w:rPr>
      </w:pPr>
    </w:p>
    <w:p w14:paraId="58BF3CE1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271E0E3" w14:textId="38A461B6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57D88A17" w14:textId="29367371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28F77CC9" w14:textId="397AF07B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3C6860C5" w14:textId="35C96B46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0B251EBF" w14:textId="4F38ADFE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4C77DB17" w14:textId="2D1CD7D3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30C87A74" w14:textId="77777777" w:rsidR="009E4CA6" w:rsidRPr="00B96390" w:rsidRDefault="009E4CA6" w:rsidP="006E435D">
      <w:pPr>
        <w:rPr>
          <w:rFonts w:ascii="Times New Roman" w:hAnsi="Times New Roman" w:cs="Times New Roman"/>
          <w:sz w:val="24"/>
          <w:szCs w:val="24"/>
        </w:rPr>
      </w:pPr>
    </w:p>
    <w:p w14:paraId="233A3862" w14:textId="0B91D348" w:rsidR="003169C2" w:rsidRPr="00B96390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7463362A" w14:textId="03186696" w:rsidR="003169C2" w:rsidRDefault="003169C2" w:rsidP="006E435D">
      <w:pPr>
        <w:rPr>
          <w:rFonts w:ascii="Times New Roman" w:hAnsi="Times New Roman" w:cs="Times New Roman"/>
          <w:sz w:val="24"/>
          <w:szCs w:val="24"/>
        </w:rPr>
      </w:pPr>
    </w:p>
    <w:p w14:paraId="5A244D20" w14:textId="3DAFAD2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17928A8F" w14:textId="6BDA5E2C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35BB01A" w14:textId="5F7FA17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3E636CFD" w14:textId="0758F650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AEE0AB7" w14:textId="191DFC67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E68C0E1" w14:textId="03BC39D4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6703356F" w14:textId="0125BEBE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20132337" w14:textId="193AC48F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E935D2D" w14:textId="766A8AE2" w:rsidR="007A45EB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5EE82D" w14:textId="77777777" w:rsidR="007A45EB" w:rsidRPr="00B96390" w:rsidRDefault="007A45EB" w:rsidP="006E435D">
      <w:pPr>
        <w:rPr>
          <w:rFonts w:ascii="Times New Roman" w:hAnsi="Times New Roman" w:cs="Times New Roman"/>
          <w:sz w:val="24"/>
          <w:szCs w:val="24"/>
        </w:rPr>
      </w:pPr>
    </w:p>
    <w:p w14:paraId="70F71187" w14:textId="164E75E1" w:rsidR="00A1271B" w:rsidRPr="006B31A6" w:rsidRDefault="00A1271B" w:rsidP="00B75A5B">
      <w:pPr>
        <w:jc w:val="center"/>
        <w:rPr>
          <w:rFonts w:ascii="Times New Roman" w:hAnsi="Times New Roman" w:cs="Times New Roman"/>
          <w:b/>
          <w:bCs/>
          <w:sz w:val="36"/>
          <w:szCs w:val="36"/>
        </w:rPr>
      </w:pPr>
      <w:r w:rsidRPr="006B31A6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 xml:space="preserve">Downloading </w:t>
      </w:r>
      <w:r w:rsidR="00840ADD">
        <w:rPr>
          <w:rFonts w:ascii="Times New Roman" w:hAnsi="Times New Roman" w:cs="Times New Roman"/>
          <w:b/>
          <w:bCs/>
          <w:w w:val="90"/>
          <w:sz w:val="36"/>
          <w:szCs w:val="36"/>
          <w:u w:val="thick"/>
        </w:rPr>
        <w:t>Quizgame</w:t>
      </w:r>
    </w:p>
    <w:p w14:paraId="51684C25" w14:textId="3CC27104" w:rsidR="00A1271B" w:rsidRPr="00B96390" w:rsidRDefault="00B75A5B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1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nstall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 (User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an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use</w:t>
      </w:r>
      <w:r w:rsidR="00A1271B" w:rsidRPr="00B96390">
        <w:rPr>
          <w:rFonts w:ascii="Times New Roman" w:hAnsi="Times New Roman" w:cs="Times New Roman"/>
          <w:spacing w:val="-3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y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ther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hoic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project).</w:t>
      </w:r>
    </w:p>
    <w:p w14:paraId="293E1B0F" w14:textId="2EE3FF7C" w:rsidR="00A1271B" w:rsidRPr="00B96390" w:rsidRDefault="008F7090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 xml:space="preserve">2)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reat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new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project.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Righ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inside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pen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a</w:t>
      </w:r>
      <w:r w:rsidR="00A1271B" w:rsidRPr="00B96390">
        <w:rPr>
          <w:rFonts w:ascii="Times New Roman" w:hAnsi="Times New Roman" w:cs="Times New Roman"/>
          <w:spacing w:val="-33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git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bash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here.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Right Click +” Git Bash</w:t>
      </w:r>
      <w:r w:rsidR="00A1271B" w:rsidRPr="00B96390">
        <w:rPr>
          <w:rFonts w:ascii="Times New Roman" w:hAnsi="Times New Roman" w:cs="Times New Roman"/>
          <w:spacing w:val="18"/>
          <w:w w:val="9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5"/>
          <w:sz w:val="24"/>
          <w:szCs w:val="24"/>
        </w:rPr>
        <w:t>here”.</w:t>
      </w:r>
    </w:p>
    <w:p w14:paraId="4EA0CC57" w14:textId="09BC7254" w:rsidR="00A1271B" w:rsidRPr="00B96390" w:rsidRDefault="00D942F5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90"/>
          <w:sz w:val="24"/>
          <w:szCs w:val="24"/>
        </w:rPr>
        <w:t xml:space="preserve">3)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ype the following command in the git</w:t>
      </w:r>
      <w:r w:rsidR="00A1271B" w:rsidRPr="00B96390">
        <w:rPr>
          <w:rFonts w:ascii="Times New Roman" w:hAnsi="Times New Roman" w:cs="Times New Roman"/>
          <w:spacing w:val="-48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erminal:</w:t>
      </w:r>
    </w:p>
    <w:p w14:paraId="305597A8" w14:textId="337D9611" w:rsidR="00A1271B" w:rsidRPr="00767128" w:rsidRDefault="00A1271B" w:rsidP="00033BB2">
      <w:pPr>
        <w:ind w:firstLine="720"/>
        <w:rPr>
          <w:rStyle w:val="Hyperlink"/>
          <w:rFonts w:ascii="Times New Roman" w:hAnsi="Times New Roman" w:cs="Times New Roman"/>
          <w:color w:val="auto"/>
          <w:sz w:val="24"/>
          <w:szCs w:val="24"/>
        </w:rPr>
      </w:pPr>
      <w:r w:rsidRPr="00B96390">
        <w:rPr>
          <w:rFonts w:ascii="Times New Roman" w:hAnsi="Times New Roman" w:cs="Times New Roman"/>
          <w:w w:val="95"/>
          <w:sz w:val="24"/>
          <w:szCs w:val="24"/>
        </w:rPr>
        <w:t xml:space="preserve">Git clone  </w:t>
      </w:r>
      <w:hyperlink r:id="rId25" w:history="1">
        <w:r w:rsidR="00767128" w:rsidRPr="0076712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arth4719/Group_J_QUIZGAME</w:t>
        </w:r>
      </w:hyperlink>
    </w:p>
    <w:p w14:paraId="0B06F57A" w14:textId="434BDCFB" w:rsidR="00033BB2" w:rsidRPr="00033BB2" w:rsidRDefault="00033BB2" w:rsidP="00033BB2">
      <w:pPr>
        <w:jc w:val="center"/>
        <w:rPr>
          <w:rFonts w:ascii="Times New Roman" w:hAnsi="Times New Roman" w:cs="Times New Roman"/>
          <w:w w:val="95"/>
          <w:sz w:val="24"/>
          <w:szCs w:val="24"/>
        </w:rPr>
      </w:pPr>
      <w:r>
        <w:rPr>
          <w:rStyle w:val="Hyperlink"/>
          <w:rFonts w:ascii="Times New Roman" w:hAnsi="Times New Roman" w:cs="Times New Roman"/>
          <w:color w:val="auto"/>
          <w:sz w:val="24"/>
          <w:szCs w:val="24"/>
          <w:u w:val="none"/>
        </w:rPr>
        <w:t>OR</w:t>
      </w:r>
    </w:p>
    <w:p w14:paraId="724747C1" w14:textId="15F7191B" w:rsidR="00A1271B" w:rsidRPr="00B96390" w:rsidRDefault="007A41FD" w:rsidP="00DD127C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w w:val="85"/>
          <w:sz w:val="24"/>
          <w:szCs w:val="24"/>
        </w:rPr>
        <w:t>G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o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32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link</w:t>
      </w:r>
      <w:r w:rsidR="00986F26" w:rsidRPr="00B96390">
        <w:rPr>
          <w:rFonts w:ascii="Times New Roman" w:hAnsi="Times New Roman" w:cs="Times New Roman"/>
          <w:w w:val="85"/>
          <w:sz w:val="24"/>
          <w:szCs w:val="24"/>
        </w:rPr>
        <w:t xml:space="preserve"> </w:t>
      </w:r>
      <w:hyperlink r:id="rId26" w:history="1">
        <w:r w:rsidR="00767128" w:rsidRPr="00767128">
          <w:rPr>
            <w:rStyle w:val="Hyperlink"/>
            <w:rFonts w:ascii="Times New Roman" w:hAnsi="Times New Roman" w:cs="Times New Roman"/>
            <w:sz w:val="24"/>
            <w:szCs w:val="24"/>
          </w:rPr>
          <w:t>https://github.com/parth4719/Group_J_QUIZGAME</w:t>
        </w:r>
      </w:hyperlink>
      <w:r w:rsidR="00986F26" w:rsidRPr="00B96390">
        <w:rPr>
          <w:rFonts w:ascii="Times New Roman" w:hAnsi="Times New Roman" w:cs="Times New Roman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 and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>click</w:t>
      </w:r>
      <w:r w:rsidR="00A1271B" w:rsidRPr="00B96390">
        <w:rPr>
          <w:rFonts w:ascii="Times New Roman" w:hAnsi="Times New Roman" w:cs="Times New Roman"/>
          <w:spacing w:val="-31"/>
          <w:w w:val="85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85"/>
          <w:sz w:val="24"/>
          <w:szCs w:val="24"/>
        </w:rPr>
        <w:t xml:space="preserve">on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Clon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r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and</w:t>
      </w:r>
      <w:r w:rsidR="00A1271B" w:rsidRPr="00B96390">
        <w:rPr>
          <w:rFonts w:ascii="Times New Roman" w:hAnsi="Times New Roman" w:cs="Times New Roman"/>
          <w:spacing w:val="-19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download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897BC8" w:rsidRPr="00B96390">
        <w:rPr>
          <w:rFonts w:ascii="Times New Roman" w:hAnsi="Times New Roman" w:cs="Times New Roman"/>
          <w:w w:val="90"/>
          <w:sz w:val="24"/>
          <w:szCs w:val="24"/>
        </w:rPr>
        <w:t>z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ip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folder</w:t>
      </w:r>
      <w:r w:rsidR="00A1271B" w:rsidRPr="00B96390">
        <w:rPr>
          <w:rFonts w:ascii="Times New Roman" w:hAnsi="Times New Roman" w:cs="Times New Roman"/>
          <w:spacing w:val="-20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of</w:t>
      </w:r>
      <w:r w:rsidR="00A1271B" w:rsidRPr="00B96390">
        <w:rPr>
          <w:rFonts w:ascii="Times New Roman" w:hAnsi="Times New Roman" w:cs="Times New Roman"/>
          <w:spacing w:val="-21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the</w:t>
      </w:r>
      <w:r w:rsidR="00A1271B" w:rsidRPr="00B96390">
        <w:rPr>
          <w:rFonts w:ascii="Times New Roman" w:hAnsi="Times New Roman" w:cs="Times New Roman"/>
          <w:spacing w:val="-22"/>
          <w:w w:val="90"/>
          <w:sz w:val="24"/>
          <w:szCs w:val="24"/>
        </w:rPr>
        <w:t xml:space="preserve"> </w:t>
      </w:r>
      <w:r w:rsidR="00A1271B" w:rsidRPr="00B96390">
        <w:rPr>
          <w:rFonts w:ascii="Times New Roman" w:hAnsi="Times New Roman" w:cs="Times New Roman"/>
          <w:w w:val="90"/>
          <w:sz w:val="24"/>
          <w:szCs w:val="24"/>
        </w:rPr>
        <w:t>software.</w:t>
      </w:r>
    </w:p>
    <w:p w14:paraId="27FCC2A6" w14:textId="77777777" w:rsidR="00BF536E" w:rsidRPr="00B96390" w:rsidRDefault="00BF536E" w:rsidP="006E435D">
      <w:pPr>
        <w:rPr>
          <w:rFonts w:ascii="Times New Roman" w:hAnsi="Times New Roman" w:cs="Times New Roman"/>
          <w:sz w:val="24"/>
          <w:szCs w:val="24"/>
        </w:rPr>
      </w:pPr>
    </w:p>
    <w:p w14:paraId="2F33C529" w14:textId="66E64DDF" w:rsidR="00BF536E" w:rsidRPr="00F51597" w:rsidRDefault="00897BC8" w:rsidP="006E435D">
      <w:pPr>
        <w:rPr>
          <w:rFonts w:ascii="Times New Roman" w:hAnsi="Times New Roman" w:cs="Times New Roman"/>
          <w:b/>
          <w:bCs/>
          <w:sz w:val="32"/>
          <w:szCs w:val="32"/>
        </w:rPr>
      </w:pPr>
      <w:r w:rsidRPr="00F51597">
        <w:rPr>
          <w:rFonts w:ascii="Times New Roman" w:hAnsi="Times New Roman" w:cs="Times New Roman"/>
          <w:b/>
          <w:bCs/>
          <w:sz w:val="32"/>
          <w:szCs w:val="32"/>
        </w:rPr>
        <w:t xml:space="preserve">Running </w:t>
      </w:r>
      <w:r w:rsidR="00ED61F8">
        <w:rPr>
          <w:rFonts w:ascii="Times New Roman" w:hAnsi="Times New Roman" w:cs="Times New Roman"/>
          <w:b/>
          <w:bCs/>
          <w:sz w:val="32"/>
          <w:szCs w:val="32"/>
        </w:rPr>
        <w:t>Q</w:t>
      </w:r>
      <w:r w:rsidR="00790327">
        <w:rPr>
          <w:rFonts w:ascii="Times New Roman" w:hAnsi="Times New Roman" w:cs="Times New Roman"/>
          <w:b/>
          <w:bCs/>
          <w:sz w:val="32"/>
          <w:szCs w:val="32"/>
        </w:rPr>
        <w:t>uizgame</w:t>
      </w:r>
      <w:r w:rsidRPr="00F51597">
        <w:rPr>
          <w:rFonts w:ascii="Times New Roman" w:hAnsi="Times New Roman" w:cs="Times New Roman"/>
          <w:b/>
          <w:bCs/>
          <w:sz w:val="32"/>
          <w:szCs w:val="32"/>
        </w:rPr>
        <w:t xml:space="preserve"> </w:t>
      </w:r>
      <w:r w:rsidR="00790327">
        <w:rPr>
          <w:rFonts w:ascii="Times New Roman" w:hAnsi="Times New Roman" w:cs="Times New Roman"/>
          <w:b/>
          <w:bCs/>
          <w:sz w:val="32"/>
          <w:szCs w:val="32"/>
        </w:rPr>
        <w:t>software</w:t>
      </w:r>
      <w:r w:rsidRPr="00F51597">
        <w:rPr>
          <w:rFonts w:ascii="Times New Roman" w:hAnsi="Times New Roman" w:cs="Times New Roman"/>
          <w:b/>
          <w:bCs/>
          <w:sz w:val="32"/>
          <w:szCs w:val="32"/>
        </w:rPr>
        <w:t>:</w:t>
      </w:r>
    </w:p>
    <w:p w14:paraId="06724A1E" w14:textId="77777777" w:rsidR="00897BC8" w:rsidRPr="00B96390" w:rsidRDefault="00897BC8" w:rsidP="006E435D">
      <w:pPr>
        <w:rPr>
          <w:rFonts w:ascii="Times New Roman" w:hAnsi="Times New Roman" w:cs="Times New Roman"/>
          <w:sz w:val="24"/>
          <w:szCs w:val="24"/>
        </w:rPr>
      </w:pPr>
    </w:p>
    <w:p w14:paraId="1BB93C6B" w14:textId="5A1D34F1" w:rsidR="00897BC8" w:rsidRPr="00B96390" w:rsidRDefault="000B52B9" w:rsidP="006E435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1) </w:t>
      </w:r>
      <w:r w:rsidR="00897BC8" w:rsidRPr="00B96390">
        <w:rPr>
          <w:rFonts w:ascii="Times New Roman" w:hAnsi="Times New Roman" w:cs="Times New Roman"/>
          <w:sz w:val="24"/>
          <w:szCs w:val="24"/>
        </w:rPr>
        <w:t>Compiling the project.</w:t>
      </w:r>
    </w:p>
    <w:p w14:paraId="1B5E373D" w14:textId="645ED677" w:rsidR="00897BC8" w:rsidRPr="00B96390" w:rsidRDefault="00795FAB" w:rsidP="00795FAB">
      <w:pPr>
        <w:ind w:firstLine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a) </w:t>
      </w:r>
      <w:r w:rsidR="00897BC8" w:rsidRPr="00B96390">
        <w:rPr>
          <w:rFonts w:ascii="Times New Roman" w:hAnsi="Times New Roman" w:cs="Times New Roman"/>
          <w:sz w:val="24"/>
          <w:szCs w:val="24"/>
        </w:rPr>
        <w:t xml:space="preserve">Open the downloaded folder, open </w:t>
      </w:r>
      <w:r w:rsidR="00FD7464">
        <w:rPr>
          <w:rFonts w:ascii="Times New Roman" w:hAnsi="Times New Roman" w:cs="Times New Roman"/>
          <w:sz w:val="24"/>
          <w:szCs w:val="24"/>
        </w:rPr>
        <w:t xml:space="preserve"> ..\</w:t>
      </w:r>
      <w:r w:rsidR="00DF2E8D" w:rsidRPr="00DF2E8D">
        <w:t xml:space="preserve"> </w:t>
      </w:r>
      <w:r w:rsidR="00DF2E8D" w:rsidRPr="00DF2E8D">
        <w:rPr>
          <w:rFonts w:ascii="Times New Roman" w:hAnsi="Times New Roman" w:cs="Times New Roman"/>
          <w:sz w:val="24"/>
          <w:szCs w:val="24"/>
        </w:rPr>
        <w:t>Group_J_QUIZGAME</w:t>
      </w:r>
      <w:r w:rsidR="00A45D52">
        <w:rPr>
          <w:rFonts w:ascii="Times New Roman" w:hAnsi="Times New Roman" w:cs="Times New Roman"/>
          <w:sz w:val="24"/>
          <w:szCs w:val="24"/>
        </w:rPr>
        <w:t>.</w:t>
      </w:r>
    </w:p>
    <w:p w14:paraId="04F1B032" w14:textId="6CC5728B" w:rsidR="00897BC8" w:rsidRDefault="00795FAB" w:rsidP="00DF2E8D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b) </w:t>
      </w:r>
      <w:r w:rsidR="00DF2E8D">
        <w:rPr>
          <w:rFonts w:ascii="Times New Roman" w:hAnsi="Times New Roman" w:cs="Times New Roman"/>
          <w:sz w:val="24"/>
          <w:szCs w:val="24"/>
        </w:rPr>
        <w:t xml:space="preserve">search for main.exe file </w:t>
      </w:r>
    </w:p>
    <w:p w14:paraId="3AEE4533" w14:textId="15915FAB" w:rsidR="007815F9" w:rsidRDefault="00DF2E8D" w:rsidP="003459BC">
      <w:pPr>
        <w:ind w:left="72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c) or else you can open </w:t>
      </w:r>
      <w:r w:rsidR="003459BC">
        <w:rPr>
          <w:rFonts w:ascii="Times New Roman" w:hAnsi="Times New Roman" w:cs="Times New Roman"/>
          <w:sz w:val="24"/>
          <w:szCs w:val="24"/>
        </w:rPr>
        <w:t xml:space="preserve">from src folder, open main.c in any ide and compile code. </w:t>
      </w:r>
    </w:p>
    <w:p w14:paraId="6ABA5B33" w14:textId="1357F781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  <w:sectPr w:rsidR="008B1CE4" w:rsidRPr="00B96390" w:rsidSect="001A19E2">
          <w:pgSz w:w="12240" w:h="15840"/>
          <w:pgMar w:top="1360" w:right="900" w:bottom="280" w:left="1340" w:header="720" w:footer="720" w:gutter="0"/>
          <w:cols w:space="720"/>
        </w:sectPr>
      </w:pPr>
    </w:p>
    <w:p w14:paraId="046D76F1" w14:textId="77777777" w:rsidR="00FD7464" w:rsidRDefault="00FD7464" w:rsidP="006E435D">
      <w:pPr>
        <w:rPr>
          <w:rFonts w:ascii="Times New Roman" w:hAnsi="Times New Roman" w:cs="Times New Roman"/>
          <w:sz w:val="24"/>
          <w:szCs w:val="24"/>
        </w:rPr>
      </w:pPr>
    </w:p>
    <w:p w14:paraId="2EEB11E2" w14:textId="4817DBE1" w:rsidR="00E550F8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  <w:r w:rsidRPr="00B96390">
        <w:rPr>
          <w:rFonts w:ascii="Times New Roman" w:hAnsi="Times New Roman" w:cs="Times New Roman"/>
          <w:sz w:val="24"/>
          <w:szCs w:val="24"/>
        </w:rPr>
        <w:t xml:space="preserve">2) </w:t>
      </w:r>
      <w:r w:rsidR="00FD7464">
        <w:rPr>
          <w:rFonts w:ascii="Times New Roman" w:hAnsi="Times New Roman" w:cs="Times New Roman"/>
          <w:sz w:val="24"/>
          <w:szCs w:val="24"/>
        </w:rPr>
        <w:t xml:space="preserve">After you </w:t>
      </w:r>
      <w:r w:rsidR="003459BC">
        <w:rPr>
          <w:rFonts w:ascii="Times New Roman" w:hAnsi="Times New Roman" w:cs="Times New Roman"/>
          <w:sz w:val="24"/>
          <w:szCs w:val="24"/>
        </w:rPr>
        <w:t>open main.exe</w:t>
      </w:r>
      <w:r w:rsidR="00FD7464">
        <w:rPr>
          <w:rFonts w:ascii="Times New Roman" w:hAnsi="Times New Roman" w:cs="Times New Roman"/>
          <w:sz w:val="24"/>
          <w:szCs w:val="24"/>
        </w:rPr>
        <w:t>,</w:t>
      </w:r>
      <w:r w:rsidR="00B73920">
        <w:rPr>
          <w:rFonts w:ascii="Times New Roman" w:hAnsi="Times New Roman" w:cs="Times New Roman"/>
          <w:sz w:val="24"/>
          <w:szCs w:val="24"/>
        </w:rPr>
        <w:t xml:space="preserve"> y</w:t>
      </w:r>
      <w:r w:rsidRPr="00B96390">
        <w:rPr>
          <w:rFonts w:ascii="Times New Roman" w:hAnsi="Times New Roman" w:cs="Times New Roman"/>
          <w:sz w:val="24"/>
          <w:szCs w:val="24"/>
        </w:rPr>
        <w:t>ou will see</w:t>
      </w:r>
      <w:r w:rsidR="003459BC">
        <w:rPr>
          <w:rFonts w:ascii="Times New Roman" w:hAnsi="Times New Roman" w:cs="Times New Roman"/>
          <w:sz w:val="24"/>
          <w:szCs w:val="24"/>
        </w:rPr>
        <w:t xml:space="preserve"> welcome to quiz game </w:t>
      </w:r>
      <w:r w:rsidR="00B73920">
        <w:rPr>
          <w:rFonts w:ascii="Times New Roman" w:hAnsi="Times New Roman" w:cs="Times New Roman"/>
          <w:sz w:val="24"/>
          <w:szCs w:val="24"/>
        </w:rPr>
        <w:t>screen</w:t>
      </w:r>
      <w:r w:rsidRPr="00B963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34B04167" w14:textId="77777777" w:rsidR="00F84ACD" w:rsidRDefault="00B73920" w:rsidP="00F84ACD">
      <w:pPr>
        <w:keepNext/>
      </w:pPr>
      <w:r>
        <w:rPr>
          <w:noProof/>
        </w:rPr>
        <w:drawing>
          <wp:inline distT="0" distB="0" distL="0" distR="0" wp14:anchorId="70D77645" wp14:editId="23D63813">
            <wp:extent cx="6743700" cy="3572510"/>
            <wp:effectExtent l="0" t="0" r="0" b="889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725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483FE9" w14:textId="6DE515A9" w:rsidR="008B1CE4" w:rsidRPr="00B96390" w:rsidRDefault="00F84ACD" w:rsidP="00F84ACD">
      <w:pPr>
        <w:pStyle w:val="Caption"/>
        <w:jc w:val="center"/>
        <w:rPr>
          <w:rFonts w:ascii="Times New Roman" w:hAnsi="Times New Roman" w:cs="Times New Roman"/>
          <w:sz w:val="24"/>
          <w:szCs w:val="24"/>
        </w:rPr>
      </w:pPr>
      <w:r>
        <w:t xml:space="preserve">Figure </w:t>
      </w:r>
      <w:fldSimple w:instr=" SEQ Figure \* ARABIC ">
        <w:r w:rsidR="007A26FE">
          <w:rPr>
            <w:noProof/>
          </w:rPr>
          <w:t>1</w:t>
        </w:r>
      </w:fldSimple>
      <w:r>
        <w:t>: Welcome to Quiz Game.</w:t>
      </w:r>
    </w:p>
    <w:p w14:paraId="7ABDCFC8" w14:textId="77777777" w:rsidR="0027497B" w:rsidRDefault="0027497B" w:rsidP="00F31C06">
      <w:pPr>
        <w:ind w:firstLine="720"/>
        <w:rPr>
          <w:rFonts w:ascii="Times New Roman" w:hAnsi="Times New Roman" w:cs="Times New Roman"/>
          <w:sz w:val="24"/>
          <w:szCs w:val="24"/>
        </w:rPr>
      </w:pPr>
    </w:p>
    <w:p w14:paraId="790016D7" w14:textId="509BCF11" w:rsidR="008B1CE4" w:rsidRDefault="00475A70" w:rsidP="00475A70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he welcome screen has the following options. </w:t>
      </w:r>
    </w:p>
    <w:p w14:paraId="0463A4C8" w14:textId="4ECCFA4B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start” the quiz, press “s”.</w:t>
      </w:r>
    </w:p>
    <w:p w14:paraId="4E4EB341" w14:textId="3B95D78F" w:rsidR="0027497B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view the “highest score” press “v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3C33C1B1" w14:textId="56FB2589" w:rsidR="00475A70" w:rsidRDefault="00475A70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reset score” press “r”</w:t>
      </w:r>
      <w:r w:rsidR="00F84ACD">
        <w:rPr>
          <w:rFonts w:ascii="Times New Roman" w:hAnsi="Times New Roman" w:cs="Times New Roman"/>
          <w:sz w:val="24"/>
          <w:szCs w:val="24"/>
        </w:rPr>
        <w:t>.</w:t>
      </w:r>
    </w:p>
    <w:p w14:paraId="7BDBD561" w14:textId="43577927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or “help” press “h”.</w:t>
      </w:r>
    </w:p>
    <w:p w14:paraId="0DCF940E" w14:textId="4D929181" w:rsidR="00F84ACD" w:rsidRDefault="00F84ACD" w:rsidP="00475A70">
      <w:pPr>
        <w:pStyle w:val="ListParagraph"/>
        <w:numPr>
          <w:ilvl w:val="0"/>
          <w:numId w:val="17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o “quit” press “q”.</w:t>
      </w:r>
    </w:p>
    <w:p w14:paraId="0AE4DB68" w14:textId="642977C3" w:rsidR="00F84ACD" w:rsidRDefault="00F84ACD" w:rsidP="00F84ACD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If you press wrong</w:t>
      </w:r>
      <w:r w:rsidR="006C77CF">
        <w:rPr>
          <w:rFonts w:ascii="Times New Roman" w:hAnsi="Times New Roman" w:cs="Times New Roman"/>
          <w:sz w:val="24"/>
          <w:szCs w:val="24"/>
        </w:rPr>
        <w:t xml:space="preserve"> the</w:t>
      </w:r>
      <w:r>
        <w:rPr>
          <w:rFonts w:ascii="Times New Roman" w:hAnsi="Times New Roman" w:cs="Times New Roman"/>
          <w:sz w:val="24"/>
          <w:szCs w:val="24"/>
        </w:rPr>
        <w:t xml:space="preserve"> key then it will tell you that </w:t>
      </w:r>
      <w:r w:rsidR="008251A3">
        <w:rPr>
          <w:rFonts w:ascii="Times New Roman" w:hAnsi="Times New Roman" w:cs="Times New Roman"/>
          <w:sz w:val="24"/>
          <w:szCs w:val="24"/>
        </w:rPr>
        <w:t xml:space="preserve">you entered </w:t>
      </w:r>
      <w:r w:rsidR="006C77CF">
        <w:rPr>
          <w:rFonts w:ascii="Times New Roman" w:hAnsi="Times New Roman" w:cs="Times New Roman"/>
          <w:sz w:val="24"/>
          <w:szCs w:val="24"/>
        </w:rPr>
        <w:t xml:space="preserve">the </w:t>
      </w:r>
      <w:r w:rsidR="008251A3">
        <w:rPr>
          <w:rFonts w:ascii="Times New Roman" w:hAnsi="Times New Roman" w:cs="Times New Roman"/>
          <w:sz w:val="24"/>
          <w:szCs w:val="24"/>
        </w:rPr>
        <w:t xml:space="preserve">wrong value and please </w:t>
      </w:r>
      <w:r w:rsidR="00B15C76">
        <w:rPr>
          <w:rFonts w:ascii="Times New Roman" w:hAnsi="Times New Roman" w:cs="Times New Roman"/>
          <w:sz w:val="24"/>
          <w:szCs w:val="24"/>
        </w:rPr>
        <w:t>re-enter the correct option.</w:t>
      </w:r>
    </w:p>
    <w:p w14:paraId="37902EB5" w14:textId="77777777" w:rsidR="00E11C95" w:rsidRDefault="00B1397F" w:rsidP="00E11C95">
      <w:pPr>
        <w:keepNext/>
      </w:pPr>
      <w:r>
        <w:rPr>
          <w:noProof/>
        </w:rPr>
        <w:lastRenderedPageBreak/>
        <w:drawing>
          <wp:inline distT="0" distB="0" distL="0" distR="0" wp14:anchorId="46149B80" wp14:editId="71E1ADBF">
            <wp:extent cx="6743700" cy="3588385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88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3AEBF7" w14:textId="78FE9E9D" w:rsidR="00B1397F" w:rsidRDefault="00E11C95" w:rsidP="00E11C95">
      <w:pPr>
        <w:pStyle w:val="Caption"/>
        <w:jc w:val="center"/>
      </w:pPr>
      <w:r>
        <w:t xml:space="preserve">Figure </w:t>
      </w:r>
      <w:fldSimple w:instr=" SEQ Figure \* ARABIC ">
        <w:r w:rsidR="007A26FE">
          <w:rPr>
            <w:noProof/>
          </w:rPr>
          <w:t>2</w:t>
        </w:r>
      </w:fldSimple>
      <w:r>
        <w:t>: Wrong entry!</w:t>
      </w:r>
    </w:p>
    <w:p w14:paraId="293E6DAB" w14:textId="76485CC8" w:rsidR="007F7ED6" w:rsidRDefault="007F7ED6" w:rsidP="007F7ED6">
      <w:r>
        <w:t xml:space="preserve">Now, let’s start </w:t>
      </w:r>
      <w:r w:rsidR="006C77CF">
        <w:t xml:space="preserve">the </w:t>
      </w:r>
      <w:r>
        <w:t xml:space="preserve">quiz by pressing S. It will show you </w:t>
      </w:r>
      <w:r w:rsidR="006C77CF">
        <w:t xml:space="preserve">the </w:t>
      </w:r>
      <w:r>
        <w:t xml:space="preserve">following window. </w:t>
      </w:r>
    </w:p>
    <w:p w14:paraId="7B69F8B2" w14:textId="77777777" w:rsidR="007F7ED6" w:rsidRDefault="007F7ED6" w:rsidP="007F7ED6">
      <w:pPr>
        <w:keepNext/>
      </w:pPr>
      <w:r>
        <w:rPr>
          <w:noProof/>
        </w:rPr>
        <w:drawing>
          <wp:inline distT="0" distB="0" distL="0" distR="0" wp14:anchorId="176F693B" wp14:editId="3100C264">
            <wp:extent cx="6743700" cy="356870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68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8CB785" w14:textId="69DCCF0C" w:rsidR="007F7ED6" w:rsidRDefault="007F7ED6" w:rsidP="007F7ED6">
      <w:pPr>
        <w:pStyle w:val="Caption"/>
        <w:jc w:val="center"/>
      </w:pPr>
      <w:r>
        <w:t xml:space="preserve">Figure </w:t>
      </w:r>
      <w:fldSimple w:instr=" SEQ Figure \* ARABIC ">
        <w:r w:rsidR="007A26FE">
          <w:rPr>
            <w:noProof/>
          </w:rPr>
          <w:t>3</w:t>
        </w:r>
      </w:fldSimple>
      <w:r>
        <w:t>: start the quiz.</w:t>
      </w:r>
    </w:p>
    <w:p w14:paraId="4CA0E4BA" w14:textId="4A87D9F9" w:rsidR="007F7ED6" w:rsidRDefault="007F7ED6" w:rsidP="007F7ED6">
      <w:r>
        <w:t>I</w:t>
      </w:r>
      <w:r w:rsidR="007A26FE">
        <w:t>t</w:t>
      </w:r>
      <w:r>
        <w:t xml:space="preserve"> will show</w:t>
      </w:r>
      <w:r w:rsidR="006C77CF">
        <w:t xml:space="preserve"> the</w:t>
      </w:r>
      <w:r>
        <w:t xml:space="preserve"> following window </w:t>
      </w:r>
      <w:r w:rsidR="007A26FE">
        <w:t xml:space="preserve">after completing </w:t>
      </w:r>
      <w:r w:rsidR="006C77CF">
        <w:t xml:space="preserve">the </w:t>
      </w:r>
      <w:r w:rsidR="007A26FE">
        <w:t xml:space="preserve">quiz. </w:t>
      </w:r>
    </w:p>
    <w:p w14:paraId="4161CD54" w14:textId="77777777" w:rsidR="007A26FE" w:rsidRDefault="007A26FE" w:rsidP="007A26FE">
      <w:pPr>
        <w:keepNext/>
      </w:pPr>
      <w:r>
        <w:rPr>
          <w:noProof/>
        </w:rPr>
        <w:lastRenderedPageBreak/>
        <w:drawing>
          <wp:inline distT="0" distB="0" distL="0" distR="0" wp14:anchorId="62548FE8" wp14:editId="183D7C46">
            <wp:extent cx="6743700" cy="35433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543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61A61B" w14:textId="796D33A4" w:rsidR="007A26FE" w:rsidRPr="007F7ED6" w:rsidRDefault="007A26FE" w:rsidP="007A26FE">
      <w:pPr>
        <w:pStyle w:val="Caption"/>
        <w:jc w:val="center"/>
      </w:pPr>
      <w:r>
        <w:t xml:space="preserve">Figure </w:t>
      </w:r>
      <w:fldSimple w:instr=" SEQ Figure \* ARABIC ">
        <w:r>
          <w:rPr>
            <w:noProof/>
          </w:rPr>
          <w:t>4</w:t>
        </w:r>
      </w:fldSimple>
      <w:r>
        <w:t>: Quiz result.</w:t>
      </w:r>
    </w:p>
    <w:p w14:paraId="328267DE" w14:textId="4FD78BF6" w:rsidR="00E11C95" w:rsidRDefault="00E11C95" w:rsidP="00E11C95"/>
    <w:p w14:paraId="1B212DD1" w14:textId="01F514CD" w:rsidR="00E11C95" w:rsidRPr="00E11C95" w:rsidRDefault="00E11C95" w:rsidP="00E11C95">
      <w:r>
        <w:t>If you want to check</w:t>
      </w:r>
      <w:r w:rsidR="006C77CF">
        <w:t xml:space="preserve"> the </w:t>
      </w:r>
      <w:r>
        <w:t xml:space="preserve">highest score recorded in the system. Press “v” and it will show you </w:t>
      </w:r>
      <w:r w:rsidR="006C77CF">
        <w:t xml:space="preserve">the </w:t>
      </w:r>
      <w:r>
        <w:t>fo</w:t>
      </w:r>
      <w:r w:rsidR="006C77CF">
        <w:t>llo</w:t>
      </w:r>
      <w:r>
        <w:t xml:space="preserve">wing window. And it will ask you to press any key to return </w:t>
      </w:r>
      <w:r w:rsidR="0092118E">
        <w:t xml:space="preserve">to </w:t>
      </w:r>
      <w:r w:rsidR="00555A66">
        <w:t xml:space="preserve">the </w:t>
      </w:r>
      <w:r w:rsidR="0092118E">
        <w:t xml:space="preserve">main menu. </w:t>
      </w:r>
    </w:p>
    <w:p w14:paraId="737BE36B" w14:textId="77777777" w:rsidR="00E11C95" w:rsidRDefault="00E11C95" w:rsidP="00E11C95">
      <w:pPr>
        <w:keepNext/>
      </w:pPr>
      <w:r>
        <w:rPr>
          <w:noProof/>
        </w:rPr>
        <w:drawing>
          <wp:inline distT="0" distB="0" distL="0" distR="0" wp14:anchorId="61227AD8" wp14:editId="20468E78">
            <wp:extent cx="6743700" cy="3617595"/>
            <wp:effectExtent l="0" t="0" r="0" b="1905"/>
            <wp:docPr id="11" name="Picture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175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F8006C4" w14:textId="77777777" w:rsidR="00ED61F8" w:rsidRDefault="00E11C95" w:rsidP="00ED61F8">
      <w:pPr>
        <w:pStyle w:val="Caption"/>
        <w:jc w:val="center"/>
      </w:pPr>
      <w:r>
        <w:t xml:space="preserve">Figure </w:t>
      </w:r>
      <w:fldSimple w:instr=" SEQ Figure \* ARABIC ">
        <w:r w:rsidR="007A26FE">
          <w:rPr>
            <w:noProof/>
          </w:rPr>
          <w:t>5</w:t>
        </w:r>
      </w:fldSimple>
      <w:r>
        <w:t>: Highest score recorded in the system.</w:t>
      </w:r>
    </w:p>
    <w:p w14:paraId="4EBAC351" w14:textId="72FC3ACE" w:rsidR="0027497B" w:rsidRPr="00ED61F8" w:rsidRDefault="0092118E" w:rsidP="00ED61F8">
      <w:r w:rsidRPr="00ED61F8">
        <w:lastRenderedPageBreak/>
        <w:t>If you want to reset</w:t>
      </w:r>
      <w:r w:rsidR="006C77CF">
        <w:t xml:space="preserve"> the</w:t>
      </w:r>
      <w:r w:rsidRPr="00ED61F8">
        <w:t xml:space="preserve"> highest score, press “R”. It will </w:t>
      </w:r>
      <w:r w:rsidR="00555A66" w:rsidRPr="00ED61F8">
        <w:t>be reinitialized</w:t>
      </w:r>
      <w:r w:rsidR="006C77CF">
        <w:t xml:space="preserve"> the</w:t>
      </w:r>
      <w:r w:rsidRPr="00ED61F8">
        <w:t xml:space="preserve"> highest score to ‘zero’.</w:t>
      </w:r>
      <w:r w:rsidR="00555A66" w:rsidRPr="00ED61F8">
        <w:t xml:space="preserve"> And it will ask you to press any key to return to the main menu</w:t>
      </w:r>
      <w:r w:rsidR="006C77CF">
        <w:t>.</w:t>
      </w:r>
    </w:p>
    <w:p w14:paraId="3E4B08B5" w14:textId="77777777" w:rsidR="0092118E" w:rsidRDefault="0092118E" w:rsidP="0092118E">
      <w:pPr>
        <w:keepNext/>
      </w:pPr>
      <w:r>
        <w:rPr>
          <w:noProof/>
        </w:rPr>
        <w:drawing>
          <wp:inline distT="0" distB="0" distL="0" distR="0" wp14:anchorId="73857CF6" wp14:editId="744D13B2">
            <wp:extent cx="6743700" cy="360553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3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6055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05CD59" w14:textId="7AE498DD" w:rsidR="0092118E" w:rsidRDefault="0092118E" w:rsidP="0092118E">
      <w:pPr>
        <w:pStyle w:val="Caption"/>
        <w:jc w:val="center"/>
      </w:pPr>
      <w:r>
        <w:t xml:space="preserve">Figure </w:t>
      </w:r>
      <w:fldSimple w:instr=" SEQ Figure \* ARABIC ">
        <w:r w:rsidR="007A26FE">
          <w:rPr>
            <w:noProof/>
          </w:rPr>
          <w:t>6</w:t>
        </w:r>
      </w:fldSimple>
      <w:r>
        <w:t>: Reset highest score.</w:t>
      </w:r>
    </w:p>
    <w:p w14:paraId="1B9FDF85" w14:textId="436FAFB1" w:rsidR="002F1218" w:rsidRPr="002F1218" w:rsidRDefault="002F1218" w:rsidP="002F1218">
      <w:r>
        <w:t>If you need help for quiz rules, press “H”. it will reach you to following window. And it will ask you to press any key to return to the main menu.</w:t>
      </w:r>
    </w:p>
    <w:p w14:paraId="1A52457B" w14:textId="1159B5F7" w:rsidR="002F1218" w:rsidRDefault="001B4F0E" w:rsidP="002F1218">
      <w:pPr>
        <w:keepNext/>
      </w:pPr>
      <w:r>
        <w:rPr>
          <w:noProof/>
        </w:rPr>
        <w:drawing>
          <wp:inline distT="0" distB="0" distL="0" distR="0" wp14:anchorId="25E7095A" wp14:editId="4680A341">
            <wp:extent cx="6743700" cy="3288665"/>
            <wp:effectExtent l="0" t="0" r="0" b="6985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43700" cy="32886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42A7CDF" w14:textId="1DE5C6EF" w:rsidR="00555A66" w:rsidRDefault="002F1218" w:rsidP="002F1218">
      <w:pPr>
        <w:pStyle w:val="Caption"/>
        <w:jc w:val="center"/>
      </w:pPr>
      <w:r>
        <w:t xml:space="preserve">Figure </w:t>
      </w:r>
      <w:fldSimple w:instr=" SEQ Figure \* ARABIC ">
        <w:r w:rsidR="007A26FE">
          <w:rPr>
            <w:noProof/>
          </w:rPr>
          <w:t>7</w:t>
        </w:r>
      </w:fldSimple>
      <w:r>
        <w:t>: Help window.</w:t>
      </w:r>
    </w:p>
    <w:p w14:paraId="578B5C2D" w14:textId="3412E6A6" w:rsidR="002F1218" w:rsidRDefault="002F1218" w:rsidP="002F1218">
      <w:r>
        <w:t xml:space="preserve">If you want to quit the Quiz game. Press “Q”. It will close the main.exe file. </w:t>
      </w:r>
    </w:p>
    <w:p w14:paraId="54273676" w14:textId="77777777" w:rsidR="007F7ED6" w:rsidRPr="002F1218" w:rsidRDefault="007F7ED6" w:rsidP="002F1218"/>
    <w:p w14:paraId="2D216DB8" w14:textId="77777777" w:rsidR="00555A66" w:rsidRPr="00555A66" w:rsidRDefault="00555A66" w:rsidP="00555A66"/>
    <w:p w14:paraId="20741512" w14:textId="61E04157" w:rsidR="008B1CE4" w:rsidRPr="00B96390" w:rsidRDefault="008B1CE4" w:rsidP="006E435D">
      <w:pPr>
        <w:rPr>
          <w:rFonts w:ascii="Times New Roman" w:hAnsi="Times New Roman" w:cs="Times New Roman"/>
          <w:sz w:val="24"/>
          <w:szCs w:val="24"/>
        </w:rPr>
      </w:pPr>
    </w:p>
    <w:sectPr w:rsidR="008B1CE4" w:rsidRPr="00B96390" w:rsidSect="00BF536E">
      <w:pgSz w:w="12240" w:h="15840"/>
      <w:pgMar w:top="1360" w:right="280" w:bottom="280" w:left="134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DejaVu Sans">
    <w:altName w:val="Verdana"/>
    <w:charset w:val="01"/>
    <w:family w:val="swiss"/>
    <w:pitch w:val="variable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447DAF"/>
    <w:multiLevelType w:val="hybridMultilevel"/>
    <w:tmpl w:val="0FB8654C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" w15:restartNumberingAfterBreak="0">
    <w:nsid w:val="1E2E07E6"/>
    <w:multiLevelType w:val="hybridMultilevel"/>
    <w:tmpl w:val="F2928D52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2D20F04"/>
    <w:multiLevelType w:val="hybridMultilevel"/>
    <w:tmpl w:val="B51A4C14"/>
    <w:lvl w:ilvl="0" w:tplc="27E85462">
      <w:start w:val="1"/>
      <w:numFmt w:val="decimal"/>
      <w:lvlText w:val="%1)"/>
      <w:lvlJc w:val="left"/>
      <w:pPr>
        <w:ind w:left="720" w:hanging="360"/>
      </w:pPr>
      <w:rPr>
        <w:rFonts w:hint="default"/>
        <w:w w:val="80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8D1619"/>
    <w:multiLevelType w:val="hybridMultilevel"/>
    <w:tmpl w:val="8DBAACBA"/>
    <w:lvl w:ilvl="0" w:tplc="10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6E6219C"/>
    <w:multiLevelType w:val="hybridMultilevel"/>
    <w:tmpl w:val="E2465A18"/>
    <w:lvl w:ilvl="0" w:tplc="FA6ED6EE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472A5236"/>
    <w:multiLevelType w:val="hybridMultilevel"/>
    <w:tmpl w:val="59CE9A96"/>
    <w:lvl w:ilvl="0" w:tplc="E0361D40">
      <w:start w:val="1"/>
      <w:numFmt w:val="decimal"/>
      <w:lvlText w:val="%1."/>
      <w:lvlJc w:val="left"/>
      <w:pPr>
        <w:ind w:left="340" w:hanging="240"/>
      </w:pPr>
      <w:rPr>
        <w:rFonts w:hint="default"/>
        <w:w w:val="78"/>
        <w:lang w:val="en-US" w:eastAsia="en-US" w:bidi="ar-SA"/>
      </w:rPr>
    </w:lvl>
    <w:lvl w:ilvl="1" w:tplc="9404C6B4">
      <w:start w:val="1"/>
      <w:numFmt w:val="decimal"/>
      <w:lvlText w:val="%2."/>
      <w:lvlJc w:val="left"/>
      <w:pPr>
        <w:ind w:left="820" w:hanging="361"/>
      </w:pPr>
      <w:rPr>
        <w:rFonts w:ascii="DejaVu Sans" w:eastAsia="DejaVu Sans" w:hAnsi="DejaVu Sans" w:cs="DejaVu Sans" w:hint="default"/>
        <w:w w:val="79"/>
        <w:sz w:val="24"/>
        <w:szCs w:val="24"/>
        <w:lang w:val="en-US" w:eastAsia="en-US" w:bidi="ar-SA"/>
      </w:rPr>
    </w:lvl>
    <w:lvl w:ilvl="2" w:tplc="8B48C658">
      <w:numFmt w:val="bullet"/>
      <w:lvlText w:val="•"/>
      <w:lvlJc w:val="left"/>
      <w:pPr>
        <w:ind w:left="1908" w:hanging="361"/>
      </w:pPr>
      <w:rPr>
        <w:rFonts w:hint="default"/>
        <w:lang w:val="en-US" w:eastAsia="en-US" w:bidi="ar-SA"/>
      </w:rPr>
    </w:lvl>
    <w:lvl w:ilvl="3" w:tplc="CEECE7DC">
      <w:numFmt w:val="bullet"/>
      <w:lvlText w:val="•"/>
      <w:lvlJc w:val="left"/>
      <w:pPr>
        <w:ind w:left="2997" w:hanging="361"/>
      </w:pPr>
      <w:rPr>
        <w:rFonts w:hint="default"/>
        <w:lang w:val="en-US" w:eastAsia="en-US" w:bidi="ar-SA"/>
      </w:rPr>
    </w:lvl>
    <w:lvl w:ilvl="4" w:tplc="79089B32">
      <w:numFmt w:val="bullet"/>
      <w:lvlText w:val="•"/>
      <w:lvlJc w:val="left"/>
      <w:pPr>
        <w:ind w:left="4086" w:hanging="361"/>
      </w:pPr>
      <w:rPr>
        <w:rFonts w:hint="default"/>
        <w:lang w:val="en-US" w:eastAsia="en-US" w:bidi="ar-SA"/>
      </w:rPr>
    </w:lvl>
    <w:lvl w:ilvl="5" w:tplc="4E768200">
      <w:numFmt w:val="bullet"/>
      <w:lvlText w:val="•"/>
      <w:lvlJc w:val="left"/>
      <w:pPr>
        <w:ind w:left="5175" w:hanging="361"/>
      </w:pPr>
      <w:rPr>
        <w:rFonts w:hint="default"/>
        <w:lang w:val="en-US" w:eastAsia="en-US" w:bidi="ar-SA"/>
      </w:rPr>
    </w:lvl>
    <w:lvl w:ilvl="6" w:tplc="B7D4C2D2">
      <w:numFmt w:val="bullet"/>
      <w:lvlText w:val="•"/>
      <w:lvlJc w:val="left"/>
      <w:pPr>
        <w:ind w:left="6264" w:hanging="361"/>
      </w:pPr>
      <w:rPr>
        <w:rFonts w:hint="default"/>
        <w:lang w:val="en-US" w:eastAsia="en-US" w:bidi="ar-SA"/>
      </w:rPr>
    </w:lvl>
    <w:lvl w:ilvl="7" w:tplc="6D62B760">
      <w:numFmt w:val="bullet"/>
      <w:lvlText w:val="•"/>
      <w:lvlJc w:val="left"/>
      <w:pPr>
        <w:ind w:left="7353" w:hanging="361"/>
      </w:pPr>
      <w:rPr>
        <w:rFonts w:hint="default"/>
        <w:lang w:val="en-US" w:eastAsia="en-US" w:bidi="ar-SA"/>
      </w:rPr>
    </w:lvl>
    <w:lvl w:ilvl="8" w:tplc="6FE66DF8">
      <w:numFmt w:val="bullet"/>
      <w:lvlText w:val="•"/>
      <w:lvlJc w:val="left"/>
      <w:pPr>
        <w:ind w:left="8442" w:hanging="361"/>
      </w:pPr>
      <w:rPr>
        <w:rFonts w:hint="default"/>
        <w:lang w:val="en-US" w:eastAsia="en-US" w:bidi="ar-SA"/>
      </w:rPr>
    </w:lvl>
  </w:abstractNum>
  <w:abstractNum w:abstractNumId="6" w15:restartNumberingAfterBreak="0">
    <w:nsid w:val="4DDF1B71"/>
    <w:multiLevelType w:val="hybridMultilevel"/>
    <w:tmpl w:val="2F94A53E"/>
    <w:lvl w:ilvl="0" w:tplc="858A8D4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Bidi" w:hint="default"/>
        <w:sz w:val="32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4E6C5001"/>
    <w:multiLevelType w:val="hybridMultilevel"/>
    <w:tmpl w:val="20FCA5FE"/>
    <w:lvl w:ilvl="0" w:tplc="0CFEE2BE">
      <w:start w:val="18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0103617"/>
    <w:multiLevelType w:val="hybridMultilevel"/>
    <w:tmpl w:val="F78C6E6A"/>
    <w:lvl w:ilvl="0" w:tplc="10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54BD2570"/>
    <w:multiLevelType w:val="hybridMultilevel"/>
    <w:tmpl w:val="FAECDCF4"/>
    <w:lvl w:ilvl="0" w:tplc="7C08CE04">
      <w:start w:val="1"/>
      <w:numFmt w:val="decimal"/>
      <w:lvlText w:val="%1."/>
      <w:lvlJc w:val="left"/>
      <w:pPr>
        <w:ind w:left="46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180" w:hanging="360"/>
      </w:pPr>
    </w:lvl>
    <w:lvl w:ilvl="2" w:tplc="1009001B" w:tentative="1">
      <w:start w:val="1"/>
      <w:numFmt w:val="lowerRoman"/>
      <w:lvlText w:val="%3."/>
      <w:lvlJc w:val="right"/>
      <w:pPr>
        <w:ind w:left="1900" w:hanging="180"/>
      </w:pPr>
    </w:lvl>
    <w:lvl w:ilvl="3" w:tplc="1009000F" w:tentative="1">
      <w:start w:val="1"/>
      <w:numFmt w:val="decimal"/>
      <w:lvlText w:val="%4."/>
      <w:lvlJc w:val="left"/>
      <w:pPr>
        <w:ind w:left="2620" w:hanging="360"/>
      </w:pPr>
    </w:lvl>
    <w:lvl w:ilvl="4" w:tplc="10090019" w:tentative="1">
      <w:start w:val="1"/>
      <w:numFmt w:val="lowerLetter"/>
      <w:lvlText w:val="%5."/>
      <w:lvlJc w:val="left"/>
      <w:pPr>
        <w:ind w:left="3340" w:hanging="360"/>
      </w:pPr>
    </w:lvl>
    <w:lvl w:ilvl="5" w:tplc="1009001B" w:tentative="1">
      <w:start w:val="1"/>
      <w:numFmt w:val="lowerRoman"/>
      <w:lvlText w:val="%6."/>
      <w:lvlJc w:val="right"/>
      <w:pPr>
        <w:ind w:left="4060" w:hanging="180"/>
      </w:pPr>
    </w:lvl>
    <w:lvl w:ilvl="6" w:tplc="1009000F" w:tentative="1">
      <w:start w:val="1"/>
      <w:numFmt w:val="decimal"/>
      <w:lvlText w:val="%7."/>
      <w:lvlJc w:val="left"/>
      <w:pPr>
        <w:ind w:left="4780" w:hanging="360"/>
      </w:pPr>
    </w:lvl>
    <w:lvl w:ilvl="7" w:tplc="10090019" w:tentative="1">
      <w:start w:val="1"/>
      <w:numFmt w:val="lowerLetter"/>
      <w:lvlText w:val="%8."/>
      <w:lvlJc w:val="left"/>
      <w:pPr>
        <w:ind w:left="5500" w:hanging="360"/>
      </w:pPr>
    </w:lvl>
    <w:lvl w:ilvl="8" w:tplc="1009001B" w:tentative="1">
      <w:start w:val="1"/>
      <w:numFmt w:val="lowerRoman"/>
      <w:lvlText w:val="%9."/>
      <w:lvlJc w:val="right"/>
      <w:pPr>
        <w:ind w:left="6220" w:hanging="180"/>
      </w:pPr>
    </w:lvl>
  </w:abstractNum>
  <w:abstractNum w:abstractNumId="10" w15:restartNumberingAfterBreak="0">
    <w:nsid w:val="55D63883"/>
    <w:multiLevelType w:val="hybridMultilevel"/>
    <w:tmpl w:val="A4C00C46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9EA3746"/>
    <w:multiLevelType w:val="hybridMultilevel"/>
    <w:tmpl w:val="47781570"/>
    <w:lvl w:ilvl="0" w:tplc="1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F353E11"/>
    <w:multiLevelType w:val="hybridMultilevel"/>
    <w:tmpl w:val="C0D8C17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13" w15:restartNumberingAfterBreak="0">
    <w:nsid w:val="65F00557"/>
    <w:multiLevelType w:val="hybridMultilevel"/>
    <w:tmpl w:val="78F84478"/>
    <w:lvl w:ilvl="0" w:tplc="10090011">
      <w:start w:val="1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1313F70"/>
    <w:multiLevelType w:val="hybridMultilevel"/>
    <w:tmpl w:val="59BC0352"/>
    <w:lvl w:ilvl="0" w:tplc="62C6D204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800" w:hanging="360"/>
      </w:pPr>
    </w:lvl>
    <w:lvl w:ilvl="2" w:tplc="1009001B" w:tentative="1">
      <w:start w:val="1"/>
      <w:numFmt w:val="lowerRoman"/>
      <w:lvlText w:val="%3."/>
      <w:lvlJc w:val="right"/>
      <w:pPr>
        <w:ind w:left="2520" w:hanging="180"/>
      </w:pPr>
    </w:lvl>
    <w:lvl w:ilvl="3" w:tplc="1009000F" w:tentative="1">
      <w:start w:val="1"/>
      <w:numFmt w:val="decimal"/>
      <w:lvlText w:val="%4."/>
      <w:lvlJc w:val="left"/>
      <w:pPr>
        <w:ind w:left="3240" w:hanging="360"/>
      </w:pPr>
    </w:lvl>
    <w:lvl w:ilvl="4" w:tplc="10090019" w:tentative="1">
      <w:start w:val="1"/>
      <w:numFmt w:val="lowerLetter"/>
      <w:lvlText w:val="%5."/>
      <w:lvlJc w:val="left"/>
      <w:pPr>
        <w:ind w:left="3960" w:hanging="360"/>
      </w:pPr>
    </w:lvl>
    <w:lvl w:ilvl="5" w:tplc="1009001B" w:tentative="1">
      <w:start w:val="1"/>
      <w:numFmt w:val="lowerRoman"/>
      <w:lvlText w:val="%6."/>
      <w:lvlJc w:val="right"/>
      <w:pPr>
        <w:ind w:left="4680" w:hanging="180"/>
      </w:pPr>
    </w:lvl>
    <w:lvl w:ilvl="6" w:tplc="1009000F" w:tentative="1">
      <w:start w:val="1"/>
      <w:numFmt w:val="decimal"/>
      <w:lvlText w:val="%7."/>
      <w:lvlJc w:val="left"/>
      <w:pPr>
        <w:ind w:left="5400" w:hanging="360"/>
      </w:pPr>
    </w:lvl>
    <w:lvl w:ilvl="7" w:tplc="10090019" w:tentative="1">
      <w:start w:val="1"/>
      <w:numFmt w:val="lowerLetter"/>
      <w:lvlText w:val="%8."/>
      <w:lvlJc w:val="left"/>
      <w:pPr>
        <w:ind w:left="6120" w:hanging="360"/>
      </w:pPr>
    </w:lvl>
    <w:lvl w:ilvl="8" w:tplc="1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77221D75"/>
    <w:multiLevelType w:val="hybridMultilevel"/>
    <w:tmpl w:val="326CCBB8"/>
    <w:lvl w:ilvl="0" w:tplc="10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DBA0CAA"/>
    <w:multiLevelType w:val="hybridMultilevel"/>
    <w:tmpl w:val="E800D83C"/>
    <w:lvl w:ilvl="0" w:tplc="10090011">
      <w:start w:val="18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10090019" w:tentative="1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6"/>
  </w:num>
  <w:num w:numId="2">
    <w:abstractNumId w:val="1"/>
  </w:num>
  <w:num w:numId="3">
    <w:abstractNumId w:val="5"/>
  </w:num>
  <w:num w:numId="4">
    <w:abstractNumId w:val="10"/>
  </w:num>
  <w:num w:numId="5">
    <w:abstractNumId w:val="3"/>
  </w:num>
  <w:num w:numId="6">
    <w:abstractNumId w:val="4"/>
  </w:num>
  <w:num w:numId="7">
    <w:abstractNumId w:val="15"/>
  </w:num>
  <w:num w:numId="8">
    <w:abstractNumId w:val="0"/>
  </w:num>
  <w:num w:numId="9">
    <w:abstractNumId w:val="12"/>
  </w:num>
  <w:num w:numId="10">
    <w:abstractNumId w:val="9"/>
  </w:num>
  <w:num w:numId="11">
    <w:abstractNumId w:val="2"/>
  </w:num>
  <w:num w:numId="12">
    <w:abstractNumId w:val="16"/>
  </w:num>
  <w:num w:numId="13">
    <w:abstractNumId w:val="7"/>
  </w:num>
  <w:num w:numId="14">
    <w:abstractNumId w:val="13"/>
  </w:num>
  <w:num w:numId="15">
    <w:abstractNumId w:val="8"/>
  </w:num>
  <w:num w:numId="16">
    <w:abstractNumId w:val="14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rS0MLUwNDUyNLc0tbRU0lEKTi0uzszPAykwqgUAab/E1CwAAAA="/>
  </w:docVars>
  <w:rsids>
    <w:rsidRoot w:val="00E550F8"/>
    <w:rsid w:val="00005E57"/>
    <w:rsid w:val="00014A1E"/>
    <w:rsid w:val="00033BB2"/>
    <w:rsid w:val="00062148"/>
    <w:rsid w:val="000677DD"/>
    <w:rsid w:val="00074321"/>
    <w:rsid w:val="00085257"/>
    <w:rsid w:val="0008610C"/>
    <w:rsid w:val="000A4626"/>
    <w:rsid w:val="000B3C42"/>
    <w:rsid w:val="000B52B9"/>
    <w:rsid w:val="000D540C"/>
    <w:rsid w:val="000F133D"/>
    <w:rsid w:val="000F1BE3"/>
    <w:rsid w:val="000F77A8"/>
    <w:rsid w:val="00113966"/>
    <w:rsid w:val="00115E30"/>
    <w:rsid w:val="00144866"/>
    <w:rsid w:val="00154818"/>
    <w:rsid w:val="00163FFA"/>
    <w:rsid w:val="0016694B"/>
    <w:rsid w:val="00173903"/>
    <w:rsid w:val="001A19E2"/>
    <w:rsid w:val="001A5108"/>
    <w:rsid w:val="001B4F0E"/>
    <w:rsid w:val="001D7A05"/>
    <w:rsid w:val="001F4721"/>
    <w:rsid w:val="001F4FF7"/>
    <w:rsid w:val="001F6FD5"/>
    <w:rsid w:val="00207A29"/>
    <w:rsid w:val="0021160C"/>
    <w:rsid w:val="0025628C"/>
    <w:rsid w:val="00256EBB"/>
    <w:rsid w:val="00262264"/>
    <w:rsid w:val="0026658F"/>
    <w:rsid w:val="0027497B"/>
    <w:rsid w:val="00276601"/>
    <w:rsid w:val="00281AFE"/>
    <w:rsid w:val="00282EF3"/>
    <w:rsid w:val="002A7668"/>
    <w:rsid w:val="002B5323"/>
    <w:rsid w:val="002B5A51"/>
    <w:rsid w:val="002E51DD"/>
    <w:rsid w:val="002E61E0"/>
    <w:rsid w:val="002F1218"/>
    <w:rsid w:val="003169C2"/>
    <w:rsid w:val="00321BFB"/>
    <w:rsid w:val="00336789"/>
    <w:rsid w:val="003411E4"/>
    <w:rsid w:val="003459BC"/>
    <w:rsid w:val="00357426"/>
    <w:rsid w:val="00357D80"/>
    <w:rsid w:val="0036295F"/>
    <w:rsid w:val="00365B35"/>
    <w:rsid w:val="003C16DC"/>
    <w:rsid w:val="003C24FD"/>
    <w:rsid w:val="003E2B02"/>
    <w:rsid w:val="00415A60"/>
    <w:rsid w:val="00416029"/>
    <w:rsid w:val="00434948"/>
    <w:rsid w:val="00461456"/>
    <w:rsid w:val="00475A70"/>
    <w:rsid w:val="004908B9"/>
    <w:rsid w:val="004B3CFB"/>
    <w:rsid w:val="004C1212"/>
    <w:rsid w:val="004D08BD"/>
    <w:rsid w:val="00514424"/>
    <w:rsid w:val="0053615B"/>
    <w:rsid w:val="00555A66"/>
    <w:rsid w:val="005C54F5"/>
    <w:rsid w:val="005E696D"/>
    <w:rsid w:val="006179D0"/>
    <w:rsid w:val="0063215C"/>
    <w:rsid w:val="00650E6F"/>
    <w:rsid w:val="00681BD8"/>
    <w:rsid w:val="006B31A6"/>
    <w:rsid w:val="006C1019"/>
    <w:rsid w:val="006C77CF"/>
    <w:rsid w:val="006D60D6"/>
    <w:rsid w:val="006E435D"/>
    <w:rsid w:val="00707142"/>
    <w:rsid w:val="00767128"/>
    <w:rsid w:val="007715A6"/>
    <w:rsid w:val="007815F9"/>
    <w:rsid w:val="00783218"/>
    <w:rsid w:val="007845D6"/>
    <w:rsid w:val="00790327"/>
    <w:rsid w:val="00795FAB"/>
    <w:rsid w:val="007A26FE"/>
    <w:rsid w:val="007A2C4E"/>
    <w:rsid w:val="007A41FD"/>
    <w:rsid w:val="007A45EB"/>
    <w:rsid w:val="007C4823"/>
    <w:rsid w:val="007D7A24"/>
    <w:rsid w:val="007E674B"/>
    <w:rsid w:val="007F7ED6"/>
    <w:rsid w:val="00824F44"/>
    <w:rsid w:val="008251A3"/>
    <w:rsid w:val="00840ADD"/>
    <w:rsid w:val="00861524"/>
    <w:rsid w:val="00880BB6"/>
    <w:rsid w:val="008871A4"/>
    <w:rsid w:val="0089597B"/>
    <w:rsid w:val="00897BC8"/>
    <w:rsid w:val="008A4BC8"/>
    <w:rsid w:val="008B1140"/>
    <w:rsid w:val="008B1CE4"/>
    <w:rsid w:val="008B28B1"/>
    <w:rsid w:val="008F1B67"/>
    <w:rsid w:val="008F7090"/>
    <w:rsid w:val="0092118E"/>
    <w:rsid w:val="00985C4E"/>
    <w:rsid w:val="00986F26"/>
    <w:rsid w:val="009A303D"/>
    <w:rsid w:val="009B623C"/>
    <w:rsid w:val="009C38CC"/>
    <w:rsid w:val="009E4CA6"/>
    <w:rsid w:val="009F064E"/>
    <w:rsid w:val="009F50CB"/>
    <w:rsid w:val="009F7F1B"/>
    <w:rsid w:val="00A1271B"/>
    <w:rsid w:val="00A304F8"/>
    <w:rsid w:val="00A37952"/>
    <w:rsid w:val="00A45D52"/>
    <w:rsid w:val="00A52D7F"/>
    <w:rsid w:val="00A65FF2"/>
    <w:rsid w:val="00A72943"/>
    <w:rsid w:val="00A80318"/>
    <w:rsid w:val="00A86559"/>
    <w:rsid w:val="00AB3507"/>
    <w:rsid w:val="00AB4302"/>
    <w:rsid w:val="00AC548C"/>
    <w:rsid w:val="00AD120E"/>
    <w:rsid w:val="00AE58A9"/>
    <w:rsid w:val="00AE7AD0"/>
    <w:rsid w:val="00AF4F9A"/>
    <w:rsid w:val="00B064DA"/>
    <w:rsid w:val="00B1397F"/>
    <w:rsid w:val="00B15C76"/>
    <w:rsid w:val="00B1700C"/>
    <w:rsid w:val="00B21779"/>
    <w:rsid w:val="00B30DF0"/>
    <w:rsid w:val="00B37251"/>
    <w:rsid w:val="00B46385"/>
    <w:rsid w:val="00B518B3"/>
    <w:rsid w:val="00B63CCA"/>
    <w:rsid w:val="00B73920"/>
    <w:rsid w:val="00B75A5B"/>
    <w:rsid w:val="00B77A22"/>
    <w:rsid w:val="00B813F2"/>
    <w:rsid w:val="00B96390"/>
    <w:rsid w:val="00BB1993"/>
    <w:rsid w:val="00BF0FE6"/>
    <w:rsid w:val="00BF536E"/>
    <w:rsid w:val="00BF6CDF"/>
    <w:rsid w:val="00C30B69"/>
    <w:rsid w:val="00C36FA4"/>
    <w:rsid w:val="00C51316"/>
    <w:rsid w:val="00C515E2"/>
    <w:rsid w:val="00C53F94"/>
    <w:rsid w:val="00C70DA0"/>
    <w:rsid w:val="00C85A4C"/>
    <w:rsid w:val="00C91ED2"/>
    <w:rsid w:val="00CC4426"/>
    <w:rsid w:val="00CD0089"/>
    <w:rsid w:val="00CF33EA"/>
    <w:rsid w:val="00D54241"/>
    <w:rsid w:val="00D60FA6"/>
    <w:rsid w:val="00D62549"/>
    <w:rsid w:val="00D720DD"/>
    <w:rsid w:val="00D8598D"/>
    <w:rsid w:val="00D942F5"/>
    <w:rsid w:val="00DA3306"/>
    <w:rsid w:val="00DB77CA"/>
    <w:rsid w:val="00DC375A"/>
    <w:rsid w:val="00DC5899"/>
    <w:rsid w:val="00DD127C"/>
    <w:rsid w:val="00DD23B6"/>
    <w:rsid w:val="00DE4B97"/>
    <w:rsid w:val="00DF2A8C"/>
    <w:rsid w:val="00DF2E8D"/>
    <w:rsid w:val="00E11C95"/>
    <w:rsid w:val="00E1234C"/>
    <w:rsid w:val="00E12F1B"/>
    <w:rsid w:val="00E24356"/>
    <w:rsid w:val="00E24E02"/>
    <w:rsid w:val="00E252D8"/>
    <w:rsid w:val="00E31A64"/>
    <w:rsid w:val="00E3531C"/>
    <w:rsid w:val="00E3668A"/>
    <w:rsid w:val="00E50395"/>
    <w:rsid w:val="00E550F8"/>
    <w:rsid w:val="00E873E5"/>
    <w:rsid w:val="00EC0ECC"/>
    <w:rsid w:val="00ED61F8"/>
    <w:rsid w:val="00EF09FC"/>
    <w:rsid w:val="00EF72FB"/>
    <w:rsid w:val="00F04429"/>
    <w:rsid w:val="00F15022"/>
    <w:rsid w:val="00F2351F"/>
    <w:rsid w:val="00F31C06"/>
    <w:rsid w:val="00F33F64"/>
    <w:rsid w:val="00F41119"/>
    <w:rsid w:val="00F51597"/>
    <w:rsid w:val="00F722AB"/>
    <w:rsid w:val="00F73B5C"/>
    <w:rsid w:val="00F84ACD"/>
    <w:rsid w:val="00FB1440"/>
    <w:rsid w:val="00FD3B7F"/>
    <w:rsid w:val="00FD74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BE2E18F"/>
  <w15:chartTrackingRefBased/>
  <w15:docId w15:val="{7C62824D-34CD-4D3D-9CB7-3221030FB3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A1271B"/>
    <w:pPr>
      <w:widowControl w:val="0"/>
      <w:autoSpaceDE w:val="0"/>
      <w:autoSpaceDN w:val="0"/>
      <w:spacing w:after="0" w:line="240" w:lineRule="auto"/>
      <w:ind w:left="100"/>
      <w:outlineLvl w:val="0"/>
    </w:pPr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AB3507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ListParagraph">
    <w:name w:val="List Paragraph"/>
    <w:basedOn w:val="Normal"/>
    <w:uiPriority w:val="1"/>
    <w:qFormat/>
    <w:rsid w:val="00AB3507"/>
    <w:pPr>
      <w:ind w:left="720"/>
      <w:contextualSpacing/>
    </w:pPr>
  </w:style>
  <w:style w:type="paragraph" w:styleId="BodyText">
    <w:name w:val="Body Text"/>
    <w:basedOn w:val="Normal"/>
    <w:link w:val="BodyTextChar"/>
    <w:uiPriority w:val="1"/>
    <w:qFormat/>
    <w:rsid w:val="002B5A51"/>
    <w:pPr>
      <w:widowControl w:val="0"/>
      <w:autoSpaceDE w:val="0"/>
      <w:autoSpaceDN w:val="0"/>
      <w:spacing w:after="0" w:line="240" w:lineRule="auto"/>
    </w:pPr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BodyTextChar">
    <w:name w:val="Body Text Char"/>
    <w:basedOn w:val="DefaultParagraphFont"/>
    <w:link w:val="BodyText"/>
    <w:uiPriority w:val="1"/>
    <w:rsid w:val="002B5A51"/>
    <w:rPr>
      <w:rFonts w:ascii="DejaVu Sans" w:eastAsia="DejaVu Sans" w:hAnsi="DejaVu Sans" w:cs="DejaVu Sans"/>
      <w:sz w:val="24"/>
      <w:szCs w:val="24"/>
      <w:lang w:val="en-US"/>
    </w:rPr>
  </w:style>
  <w:style w:type="character" w:customStyle="1" w:styleId="Heading1Char">
    <w:name w:val="Heading 1 Char"/>
    <w:basedOn w:val="DefaultParagraphFont"/>
    <w:link w:val="Heading1"/>
    <w:uiPriority w:val="9"/>
    <w:rsid w:val="00A1271B"/>
    <w:rPr>
      <w:rFonts w:ascii="DejaVu Sans" w:eastAsia="DejaVu Sans" w:hAnsi="DejaVu Sans" w:cs="DejaVu Sans"/>
      <w:b/>
      <w:bCs/>
      <w:sz w:val="36"/>
      <w:szCs w:val="36"/>
      <w:u w:val="single" w:color="000000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A1271B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EC0ECC"/>
    <w:rPr>
      <w:b/>
      <w:bCs/>
    </w:rPr>
  </w:style>
  <w:style w:type="paragraph" w:styleId="NormalWeb">
    <w:name w:val="Normal (Web)"/>
    <w:basedOn w:val="Normal"/>
    <w:uiPriority w:val="99"/>
    <w:semiHidden/>
    <w:unhideWhenUsed/>
    <w:rsid w:val="00EC0EC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CA"/>
    </w:rPr>
  </w:style>
  <w:style w:type="paragraph" w:styleId="Caption">
    <w:name w:val="caption"/>
    <w:basedOn w:val="Normal"/>
    <w:next w:val="Normal"/>
    <w:uiPriority w:val="35"/>
    <w:unhideWhenUsed/>
    <w:qFormat/>
    <w:rsid w:val="00F84ACD"/>
    <w:pPr>
      <w:spacing w:after="200" w:line="240" w:lineRule="auto"/>
    </w:pPr>
    <w:rPr>
      <w:i/>
      <w:iCs/>
      <w:color w:val="44546A" w:themeColor="text2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2044361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1848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png"/><Relationship Id="rId26" Type="http://schemas.openxmlformats.org/officeDocument/2006/relationships/hyperlink" Target="https://github.com/parth4719/Group_J_QUIZGAME" TargetMode="External"/><Relationship Id="rId3" Type="http://schemas.openxmlformats.org/officeDocument/2006/relationships/styles" Target="styles.xml"/><Relationship Id="rId21" Type="http://schemas.openxmlformats.org/officeDocument/2006/relationships/image" Target="media/image16.jpeg"/><Relationship Id="rId34" Type="http://schemas.openxmlformats.org/officeDocument/2006/relationships/fontTable" Target="fontTable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jpeg"/><Relationship Id="rId25" Type="http://schemas.openxmlformats.org/officeDocument/2006/relationships/hyperlink" Target="https://github.com/parth4719/Group_J_QUIZGAME" TargetMode="External"/><Relationship Id="rId33" Type="http://schemas.openxmlformats.org/officeDocument/2006/relationships/image" Target="media/image26.png"/><Relationship Id="rId2" Type="http://schemas.openxmlformats.org/officeDocument/2006/relationships/numbering" Target="numbering.xml"/><Relationship Id="rId16" Type="http://schemas.openxmlformats.org/officeDocument/2006/relationships/image" Target="media/image11.jpeg"/><Relationship Id="rId20" Type="http://schemas.openxmlformats.org/officeDocument/2006/relationships/image" Target="media/image15.jpe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image" Target="media/image19.jpeg"/><Relationship Id="rId32" Type="http://schemas.openxmlformats.org/officeDocument/2006/relationships/image" Target="media/image25.png"/><Relationship Id="rId5" Type="http://schemas.openxmlformats.org/officeDocument/2006/relationships/webSettings" Target="webSettings.xml"/><Relationship Id="rId15" Type="http://schemas.openxmlformats.org/officeDocument/2006/relationships/image" Target="media/image10.jpeg"/><Relationship Id="rId23" Type="http://schemas.openxmlformats.org/officeDocument/2006/relationships/image" Target="media/image18.jpeg"/><Relationship Id="rId28" Type="http://schemas.openxmlformats.org/officeDocument/2006/relationships/image" Target="media/image21.png"/><Relationship Id="rId10" Type="http://schemas.openxmlformats.org/officeDocument/2006/relationships/image" Target="media/image5.png"/><Relationship Id="rId19" Type="http://schemas.openxmlformats.org/officeDocument/2006/relationships/image" Target="media/image14.jpeg"/><Relationship Id="rId31" Type="http://schemas.openxmlformats.org/officeDocument/2006/relationships/image" Target="media/image2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jpeg"/><Relationship Id="rId22" Type="http://schemas.openxmlformats.org/officeDocument/2006/relationships/image" Target="media/image17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4B0661-9832-4CAE-A4FE-B8787B34B12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924</TotalTime>
  <Pages>16</Pages>
  <Words>955</Words>
  <Characters>5450</Characters>
  <Application>Microsoft Office Word</Application>
  <DocSecurity>0</DocSecurity>
  <Lines>45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gdeep Singh</dc:creator>
  <cp:keywords/>
  <dc:description/>
  <cp:lastModifiedBy>Parth P Patel P</cp:lastModifiedBy>
  <cp:revision>234</cp:revision>
  <dcterms:created xsi:type="dcterms:W3CDTF">2020-04-16T17:03:00Z</dcterms:created>
  <dcterms:modified xsi:type="dcterms:W3CDTF">2020-06-24T00:24:00Z</dcterms:modified>
</cp:coreProperties>
</file>